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2F5D1" w14:textId="77777777" w:rsidR="00A71821" w:rsidRDefault="00A71821" w:rsidP="00572C23">
      <w:pPr>
        <w:spacing w:before="120"/>
        <w:ind w:left="1066"/>
        <w:rPr>
          <w:rFonts w:ascii="Aptos Display" w:hAnsi="Aptos Display" w:cstheme="minorHAnsi"/>
          <w:b/>
          <w:color w:val="000000"/>
          <w:sz w:val="22"/>
          <w:szCs w:val="22"/>
        </w:rPr>
        <w:sectPr w:rsidR="00A71821" w:rsidSect="006378A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851" w:right="720" w:bottom="284" w:left="720" w:header="720" w:footer="905" w:gutter="0"/>
          <w:cols w:num="2" w:space="234"/>
          <w:titlePg/>
          <w:docGrid w:linePitch="360"/>
        </w:sectPr>
      </w:pPr>
    </w:p>
    <w:p w14:paraId="60495E12" w14:textId="77777777" w:rsidR="00467316" w:rsidRDefault="00467316" w:rsidP="006378AA">
      <w:pPr>
        <w:spacing w:line="288" w:lineRule="auto"/>
        <w:jc w:val="center"/>
        <w:rPr>
          <w:rFonts w:ascii="Aptos Display" w:hAnsi="Aptos Display" w:cstheme="minorHAnsi"/>
          <w:b/>
          <w:color w:val="000000"/>
          <w:sz w:val="28"/>
          <w:szCs w:val="28"/>
        </w:rPr>
      </w:pPr>
    </w:p>
    <w:p w14:paraId="35CF0A81" w14:textId="40903190" w:rsidR="00467316" w:rsidRPr="00680C25" w:rsidRDefault="00467316" w:rsidP="006378AA">
      <w:pPr>
        <w:spacing w:line="288" w:lineRule="auto"/>
        <w:jc w:val="center"/>
        <w:rPr>
          <w:rFonts w:ascii="Aptos Display" w:hAnsi="Aptos Display" w:cstheme="minorHAnsi"/>
          <w:b/>
          <w:color w:val="000000"/>
          <w:sz w:val="20"/>
          <w:szCs w:val="20"/>
          <w:lang w:eastAsia="ko-KR"/>
        </w:rPr>
      </w:pPr>
    </w:p>
    <w:p w14:paraId="4A7558B8" w14:textId="5A3B739C" w:rsidR="00EB6880" w:rsidRDefault="00800547" w:rsidP="006378AA">
      <w:pPr>
        <w:spacing w:line="288" w:lineRule="auto"/>
        <w:jc w:val="center"/>
        <w:rPr>
          <w:rFonts w:ascii="Aptos Display" w:hAnsi="Aptos Display" w:cstheme="minorHAnsi"/>
          <w:b/>
          <w:color w:val="000000"/>
          <w:sz w:val="28"/>
          <w:szCs w:val="28"/>
        </w:rPr>
      </w:pPr>
      <w:r w:rsidRPr="00A71821">
        <w:rPr>
          <w:rFonts w:ascii="Aptos Display" w:hAnsi="Aptos Display" w:cstheme="minorHAnsi"/>
          <w:b/>
          <w:color w:val="000000"/>
          <w:sz w:val="28"/>
          <w:szCs w:val="28"/>
        </w:rPr>
        <w:t>Workshop Application</w:t>
      </w:r>
      <w:r w:rsidR="00735279" w:rsidRPr="00A71821">
        <w:rPr>
          <w:rFonts w:ascii="Aptos Display" w:hAnsi="Aptos Display" w:cstheme="minorHAnsi"/>
          <w:b/>
          <w:color w:val="000000"/>
          <w:sz w:val="28"/>
          <w:szCs w:val="28"/>
        </w:rPr>
        <w:t xml:space="preserve"> Form</w:t>
      </w:r>
      <w:r w:rsidR="006378AA">
        <w:rPr>
          <w:rFonts w:ascii="Aptos Display" w:hAnsi="Aptos Display" w:cstheme="minorHAnsi"/>
          <w:b/>
          <w:color w:val="000000"/>
          <w:sz w:val="28"/>
          <w:szCs w:val="28"/>
        </w:rPr>
        <w:br/>
      </w:r>
      <w:r w:rsidR="00735279" w:rsidRPr="00393F05">
        <w:rPr>
          <w:rFonts w:ascii="Aptos Display" w:hAnsi="Aptos Display" w:cstheme="minorHAnsi"/>
          <w:bCs/>
          <w:color w:val="000000"/>
          <w:sz w:val="28"/>
          <w:szCs w:val="28"/>
        </w:rPr>
        <w:t xml:space="preserve">FNESC </w:t>
      </w:r>
      <w:r w:rsidR="007C158F" w:rsidRPr="00393F05">
        <w:rPr>
          <w:rFonts w:ascii="Aptos Display" w:hAnsi="Aptos Display" w:cstheme="minorHAnsi"/>
          <w:bCs/>
          <w:color w:val="000000"/>
          <w:sz w:val="28"/>
          <w:szCs w:val="28"/>
        </w:rPr>
        <w:t xml:space="preserve">Education </w:t>
      </w:r>
      <w:r w:rsidR="00735279" w:rsidRPr="00393F05">
        <w:rPr>
          <w:rFonts w:ascii="Aptos Display" w:hAnsi="Aptos Display" w:cstheme="minorHAnsi"/>
          <w:bCs/>
          <w:color w:val="000000"/>
          <w:sz w:val="28"/>
          <w:szCs w:val="28"/>
        </w:rPr>
        <w:t>Conference 202</w:t>
      </w:r>
      <w:r w:rsidR="0082698F" w:rsidRPr="00393F05">
        <w:rPr>
          <w:rFonts w:ascii="Aptos Display" w:hAnsi="Aptos Display" w:cstheme="minorHAnsi"/>
          <w:bCs/>
          <w:color w:val="000000"/>
          <w:sz w:val="28"/>
          <w:szCs w:val="28"/>
        </w:rPr>
        <w:t>6</w:t>
      </w:r>
    </w:p>
    <w:p w14:paraId="11130EE0" w14:textId="77777777" w:rsidR="00310764" w:rsidRPr="00680C25" w:rsidRDefault="00310764" w:rsidP="00467316">
      <w:pPr>
        <w:spacing w:line="288" w:lineRule="auto"/>
        <w:rPr>
          <w:rFonts w:ascii="Aptos Display" w:hAnsi="Aptos Display" w:cstheme="minorHAnsi"/>
          <w:b/>
          <w:color w:val="000000"/>
          <w:sz w:val="20"/>
          <w:szCs w:val="20"/>
        </w:rPr>
      </w:pPr>
    </w:p>
    <w:p w14:paraId="25055161" w14:textId="77777777" w:rsidR="00310764" w:rsidRPr="00A71821" w:rsidRDefault="00310764" w:rsidP="00310764">
      <w:pPr>
        <w:pStyle w:val="BodyText3"/>
        <w:numPr>
          <w:ilvl w:val="0"/>
          <w:numId w:val="12"/>
        </w:numPr>
        <w:spacing w:after="0"/>
        <w:ind w:left="425" w:right="74" w:hanging="357"/>
        <w:rPr>
          <w:rFonts w:ascii="Aptos Display" w:hAnsi="Aptos Display" w:cstheme="minorHAnsi"/>
          <w:color w:val="000000"/>
          <w:sz w:val="22"/>
          <w:szCs w:val="22"/>
        </w:rPr>
      </w:pPr>
      <w:r>
        <w:rPr>
          <w:rFonts w:ascii="Aptos Display" w:hAnsi="Aptos Display" w:cstheme="minorHAnsi"/>
          <w:color w:val="000000"/>
          <w:sz w:val="22"/>
          <w:szCs w:val="22"/>
        </w:rPr>
        <w:t>Please s</w:t>
      </w:r>
      <w:r w:rsidRPr="00A71821">
        <w:rPr>
          <w:rFonts w:ascii="Aptos Display" w:hAnsi="Aptos Display" w:cstheme="minorHAnsi"/>
          <w:color w:val="000000"/>
          <w:sz w:val="22"/>
          <w:szCs w:val="22"/>
        </w:rPr>
        <w:t>ubmit your application to</w:t>
      </w:r>
      <w:r>
        <w:rPr>
          <w:rFonts w:ascii="Aptos Display" w:hAnsi="Aptos Display" w:cstheme="minorHAnsi"/>
          <w:color w:val="000000"/>
          <w:sz w:val="22"/>
          <w:szCs w:val="22"/>
        </w:rPr>
        <w:t xml:space="preserve"> </w:t>
      </w:r>
      <w:hyperlink r:id="rId16" w:history="1">
        <w:r w:rsidRPr="00E32724">
          <w:rPr>
            <w:rStyle w:val="Hyperlink"/>
            <w:rFonts w:ascii="Aptos Display" w:hAnsi="Aptos Display" w:cstheme="minorHAnsi"/>
            <w:sz w:val="22"/>
            <w:szCs w:val="22"/>
          </w:rPr>
          <w:t>conference@fnesc.ca</w:t>
        </w:r>
      </w:hyperlink>
      <w:r w:rsidRPr="008F22AF">
        <w:rPr>
          <w:rFonts w:ascii="Aptos Display" w:hAnsi="Aptos Display" w:cstheme="minorHAnsi"/>
          <w:sz w:val="22"/>
          <w:szCs w:val="22"/>
        </w:rPr>
        <w:t>.</w:t>
      </w:r>
      <w:r w:rsidRPr="00A71821">
        <w:rPr>
          <w:rFonts w:ascii="Aptos Display" w:hAnsi="Aptos Display" w:cstheme="minorHAnsi"/>
          <w:b/>
          <w:bCs/>
          <w:sz w:val="22"/>
          <w:szCs w:val="22"/>
        </w:rPr>
        <w:t xml:space="preserve"> </w:t>
      </w:r>
      <w:r w:rsidRPr="00A71821">
        <w:rPr>
          <w:rFonts w:ascii="Aptos Display" w:hAnsi="Aptos Display" w:cstheme="minorHAnsi"/>
          <w:sz w:val="22"/>
          <w:szCs w:val="22"/>
        </w:rPr>
        <w:t xml:space="preserve"> </w:t>
      </w:r>
    </w:p>
    <w:p w14:paraId="580FCE47" w14:textId="77777777" w:rsidR="00310764" w:rsidRDefault="00310764" w:rsidP="00310764">
      <w:pPr>
        <w:pStyle w:val="BodyText3"/>
        <w:numPr>
          <w:ilvl w:val="0"/>
          <w:numId w:val="12"/>
        </w:numPr>
        <w:spacing w:after="0"/>
        <w:ind w:left="425" w:right="74" w:hanging="357"/>
        <w:rPr>
          <w:rFonts w:ascii="Aptos Display" w:hAnsi="Aptos Display" w:cstheme="minorHAnsi"/>
          <w:color w:val="000000"/>
          <w:sz w:val="22"/>
          <w:szCs w:val="22"/>
        </w:rPr>
      </w:pPr>
      <w:r w:rsidRPr="00A71821">
        <w:rPr>
          <w:rFonts w:ascii="Aptos Display" w:hAnsi="Aptos Display" w:cstheme="minorHAnsi"/>
          <w:color w:val="000000"/>
          <w:sz w:val="22"/>
          <w:szCs w:val="22"/>
        </w:rPr>
        <w:t xml:space="preserve">Use the email subject line </w:t>
      </w:r>
      <w:r w:rsidRPr="00A71821">
        <w:rPr>
          <w:rFonts w:ascii="Aptos Display" w:hAnsi="Aptos Display" w:cstheme="minorHAnsi"/>
          <w:b/>
          <w:color w:val="000000"/>
          <w:sz w:val="22"/>
          <w:szCs w:val="22"/>
        </w:rPr>
        <w:t>202</w:t>
      </w:r>
      <w:r>
        <w:rPr>
          <w:rFonts w:ascii="Aptos Display" w:hAnsi="Aptos Display" w:cstheme="minorHAnsi"/>
          <w:b/>
          <w:color w:val="000000"/>
          <w:sz w:val="22"/>
          <w:szCs w:val="22"/>
        </w:rPr>
        <w:t>6</w:t>
      </w:r>
      <w:r w:rsidRPr="00A71821">
        <w:rPr>
          <w:rFonts w:ascii="Aptos Display" w:hAnsi="Aptos Display" w:cstheme="minorHAnsi"/>
          <w:b/>
          <w:color w:val="000000"/>
          <w:sz w:val="22"/>
          <w:szCs w:val="22"/>
        </w:rPr>
        <w:t xml:space="preserve"> Workshop [Your Last Name]</w:t>
      </w:r>
      <w:r w:rsidRPr="00A71821">
        <w:rPr>
          <w:rFonts w:ascii="Aptos Display" w:hAnsi="Aptos Display" w:cstheme="minorHAnsi"/>
          <w:color w:val="000000"/>
          <w:sz w:val="22"/>
          <w:szCs w:val="22"/>
        </w:rPr>
        <w:t xml:space="preserve">. </w:t>
      </w:r>
    </w:p>
    <w:p w14:paraId="42ED5F8D" w14:textId="110CDC3C" w:rsidR="00310764" w:rsidRPr="00310764" w:rsidRDefault="00310764" w:rsidP="00310764">
      <w:pPr>
        <w:pStyle w:val="BodyText3"/>
        <w:numPr>
          <w:ilvl w:val="0"/>
          <w:numId w:val="12"/>
        </w:numPr>
        <w:spacing w:after="0"/>
        <w:ind w:left="425" w:right="74" w:hanging="357"/>
        <w:rPr>
          <w:rFonts w:ascii="Aptos Display" w:hAnsi="Aptos Display" w:cstheme="minorHAnsi"/>
          <w:color w:val="000000"/>
          <w:sz w:val="22"/>
          <w:szCs w:val="22"/>
        </w:rPr>
      </w:pPr>
      <w:r w:rsidRPr="00A71821">
        <w:rPr>
          <w:rFonts w:ascii="Aptos Display" w:hAnsi="Aptos Display" w:cstheme="minorHAnsi"/>
          <w:color w:val="000000"/>
          <w:sz w:val="22"/>
          <w:szCs w:val="22"/>
        </w:rPr>
        <w:t xml:space="preserve">You will receive an email acknowledging receipt. </w:t>
      </w:r>
    </w:p>
    <w:p w14:paraId="297AD4D5" w14:textId="77777777" w:rsidR="00800547" w:rsidRPr="00A71821" w:rsidRDefault="00800547" w:rsidP="00310AFF">
      <w:pPr>
        <w:spacing w:line="288" w:lineRule="auto"/>
        <w:rPr>
          <w:rFonts w:ascii="Aptos Display" w:hAnsi="Aptos Display" w:cstheme="minorHAnsi"/>
          <w:b/>
          <w:color w:val="000000"/>
          <w:sz w:val="22"/>
          <w:szCs w:val="22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515"/>
        <w:gridCol w:w="8280"/>
      </w:tblGrid>
      <w:tr w:rsidR="00F66676" w:rsidRPr="00A71821" w14:paraId="4CA6DB0B" w14:textId="77777777" w:rsidTr="00F971D3">
        <w:trPr>
          <w:trHeight w:val="340"/>
        </w:trPr>
        <w:tc>
          <w:tcPr>
            <w:tcW w:w="10795" w:type="dxa"/>
            <w:gridSpan w:val="2"/>
            <w:shd w:val="clear" w:color="auto" w:fill="D9D9D9" w:themeFill="background1" w:themeFillShade="D9"/>
            <w:vAlign w:val="center"/>
          </w:tcPr>
          <w:p w14:paraId="5D16BEE9" w14:textId="77777777" w:rsidR="00FD3FB0" w:rsidRPr="00A71821" w:rsidRDefault="00FD3FB0" w:rsidP="00FD3FB0">
            <w:pPr>
              <w:spacing w:line="288" w:lineRule="auto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Presenter Information</w:t>
            </w:r>
          </w:p>
        </w:tc>
      </w:tr>
      <w:tr w:rsidR="004402E3" w:rsidRPr="00A71821" w14:paraId="59947E12" w14:textId="77777777" w:rsidTr="00F971D3">
        <w:trPr>
          <w:trHeight w:val="340"/>
        </w:trPr>
        <w:tc>
          <w:tcPr>
            <w:tcW w:w="10795" w:type="dxa"/>
            <w:gridSpan w:val="2"/>
          </w:tcPr>
          <w:p w14:paraId="382E0C23" w14:textId="33CCDEF7" w:rsidR="004402E3" w:rsidRPr="00A71821" w:rsidRDefault="004402E3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Presenter 1 </w:t>
            </w:r>
            <w:r w:rsidRPr="00EB7A1C">
              <w:rPr>
                <w:rFonts w:ascii="Aptos Display" w:hAnsi="Aptos Display" w:cstheme="minorHAnsi"/>
                <w:bCs/>
                <w:sz w:val="22"/>
                <w:szCs w:val="22"/>
              </w:rPr>
              <w:t>(Main contact</w:t>
            </w:r>
            <w:r w:rsidR="00800547" w:rsidRPr="00EB7A1C">
              <w:rPr>
                <w:rFonts w:ascii="Aptos Display" w:hAnsi="Aptos Display" w:cstheme="minorHAnsi"/>
                <w:bCs/>
                <w:sz w:val="22"/>
                <w:szCs w:val="22"/>
              </w:rPr>
              <w:t xml:space="preserve"> for correspondence</w:t>
            </w:r>
            <w:r w:rsidRPr="00EB7A1C">
              <w:rPr>
                <w:rFonts w:ascii="Aptos Display" w:hAnsi="Aptos Display" w:cstheme="minorHAnsi"/>
                <w:bCs/>
                <w:sz w:val="22"/>
                <w:szCs w:val="22"/>
              </w:rPr>
              <w:t>)</w:t>
            </w:r>
          </w:p>
        </w:tc>
      </w:tr>
      <w:tr w:rsidR="00F66676" w:rsidRPr="00A71821" w14:paraId="6D083C1F" w14:textId="77777777" w:rsidTr="00F971D3">
        <w:trPr>
          <w:trHeight w:val="340"/>
        </w:trPr>
        <w:tc>
          <w:tcPr>
            <w:tcW w:w="2515" w:type="dxa"/>
          </w:tcPr>
          <w:p w14:paraId="30B54CD6" w14:textId="77777777" w:rsidR="00F6513C" w:rsidRPr="00A71821" w:rsidRDefault="00F6513C" w:rsidP="00F6513C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Name</w:t>
            </w:r>
          </w:p>
        </w:tc>
        <w:tc>
          <w:tcPr>
            <w:tcW w:w="8280" w:type="dxa"/>
          </w:tcPr>
          <w:p w14:paraId="36516E7B" w14:textId="77777777" w:rsidR="00F6513C" w:rsidRPr="00A71821" w:rsidRDefault="00F6513C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4F1CDD8B" w14:textId="77777777" w:rsidTr="00F971D3">
        <w:trPr>
          <w:trHeight w:val="340"/>
        </w:trPr>
        <w:tc>
          <w:tcPr>
            <w:tcW w:w="2515" w:type="dxa"/>
          </w:tcPr>
          <w:p w14:paraId="6FF7707D" w14:textId="48338145" w:rsidR="00F6513C" w:rsidRPr="00A71821" w:rsidRDefault="00F6513C" w:rsidP="00F6513C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Position/</w:t>
            </w:r>
            <w:r w:rsidR="00EF4A08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Job </w:t>
            </w:r>
            <w:r w:rsidR="00BC5023" w:rsidRPr="00A71821">
              <w:rPr>
                <w:rFonts w:ascii="Aptos Display" w:hAnsi="Aptos Display" w:cstheme="minorHAnsi"/>
                <w:sz w:val="22"/>
                <w:szCs w:val="22"/>
              </w:rPr>
              <w:t>Title</w:t>
            </w:r>
          </w:p>
        </w:tc>
        <w:tc>
          <w:tcPr>
            <w:tcW w:w="8280" w:type="dxa"/>
          </w:tcPr>
          <w:p w14:paraId="02A355BD" w14:textId="77777777" w:rsidR="00F6513C" w:rsidRPr="00A71821" w:rsidRDefault="00F6513C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797475A0" w14:textId="77777777" w:rsidTr="00F971D3">
        <w:trPr>
          <w:trHeight w:val="340"/>
        </w:trPr>
        <w:tc>
          <w:tcPr>
            <w:tcW w:w="2515" w:type="dxa"/>
          </w:tcPr>
          <w:p w14:paraId="216C0BF2" w14:textId="77777777" w:rsidR="00F6513C" w:rsidRPr="00A71821" w:rsidRDefault="00BC5023" w:rsidP="00F6513C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Organization/School</w:t>
            </w:r>
            <w:r w:rsidR="00F6513C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  <w:bookmarkStart w:id="0" w:name="Text2"/>
            <w:r w:rsidR="00F6513C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  <w:bookmarkEnd w:id="0"/>
          </w:p>
        </w:tc>
        <w:tc>
          <w:tcPr>
            <w:tcW w:w="8280" w:type="dxa"/>
          </w:tcPr>
          <w:p w14:paraId="4913035A" w14:textId="77777777" w:rsidR="00F6513C" w:rsidRPr="00A71821" w:rsidRDefault="00F6513C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4328FCEB" w14:textId="77777777" w:rsidTr="00F971D3">
        <w:trPr>
          <w:trHeight w:val="340"/>
        </w:trPr>
        <w:tc>
          <w:tcPr>
            <w:tcW w:w="2515" w:type="dxa"/>
          </w:tcPr>
          <w:p w14:paraId="03D1647A" w14:textId="77777777" w:rsidR="00F6513C" w:rsidRPr="00A71821" w:rsidRDefault="00BC5023" w:rsidP="00F6513C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Address</w:t>
            </w:r>
          </w:p>
        </w:tc>
        <w:tc>
          <w:tcPr>
            <w:tcW w:w="8280" w:type="dxa"/>
          </w:tcPr>
          <w:p w14:paraId="13085EC9" w14:textId="77777777" w:rsidR="00F6513C" w:rsidRPr="00A71821" w:rsidRDefault="00F6513C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2F60CA0C" w14:textId="77777777" w:rsidTr="00F971D3">
        <w:trPr>
          <w:trHeight w:val="340"/>
        </w:trPr>
        <w:tc>
          <w:tcPr>
            <w:tcW w:w="2515" w:type="dxa"/>
          </w:tcPr>
          <w:p w14:paraId="167B8A2E" w14:textId="37714347" w:rsidR="00F6513C" w:rsidRPr="00A71821" w:rsidRDefault="00BC5023" w:rsidP="00F6513C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Email</w:t>
            </w:r>
          </w:p>
        </w:tc>
        <w:tc>
          <w:tcPr>
            <w:tcW w:w="8280" w:type="dxa"/>
          </w:tcPr>
          <w:p w14:paraId="1C70D324" w14:textId="77777777" w:rsidR="00F6513C" w:rsidRPr="00A71821" w:rsidRDefault="00F6513C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513C" w:rsidRPr="00A71821" w14:paraId="307DC5C3" w14:textId="77777777" w:rsidTr="00F971D3">
        <w:trPr>
          <w:trHeight w:val="340"/>
        </w:trPr>
        <w:tc>
          <w:tcPr>
            <w:tcW w:w="2515" w:type="dxa"/>
          </w:tcPr>
          <w:p w14:paraId="2F33EA27" w14:textId="77777777" w:rsidR="00F6513C" w:rsidRPr="00A71821" w:rsidRDefault="00BC5023" w:rsidP="00F6513C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Phone</w:t>
            </w:r>
            <w:r w:rsidR="00F6513C" w:rsidRPr="00A71821">
              <w:rPr>
                <w:rFonts w:ascii="Aptos Display" w:hAnsi="Aptos Display" w:cstheme="minorHAnsi"/>
                <w:sz w:val="22"/>
                <w:szCs w:val="22"/>
              </w:rPr>
              <w:tab/>
              <w:t xml:space="preserve"> </w:t>
            </w:r>
          </w:p>
        </w:tc>
        <w:tc>
          <w:tcPr>
            <w:tcW w:w="8280" w:type="dxa"/>
          </w:tcPr>
          <w:p w14:paraId="75AAB20E" w14:textId="77777777" w:rsidR="00F6513C" w:rsidRPr="00A71821" w:rsidRDefault="00F6513C" w:rsidP="00C86F7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</w:tbl>
    <w:p w14:paraId="64189B49" w14:textId="77777777" w:rsidR="00F6513C" w:rsidRPr="00A71821" w:rsidRDefault="00F6513C" w:rsidP="00310AFF">
      <w:pPr>
        <w:spacing w:line="288" w:lineRule="auto"/>
        <w:rPr>
          <w:rFonts w:ascii="Aptos Display" w:hAnsi="Aptos Display" w:cstheme="minorHAnsi"/>
          <w:b/>
          <w:sz w:val="22"/>
          <w:szCs w:val="22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515"/>
        <w:gridCol w:w="8280"/>
      </w:tblGrid>
      <w:tr w:rsidR="004402E3" w:rsidRPr="00A71821" w14:paraId="640832BC" w14:textId="77777777" w:rsidTr="00F971D3">
        <w:trPr>
          <w:trHeight w:val="340"/>
        </w:trPr>
        <w:tc>
          <w:tcPr>
            <w:tcW w:w="10795" w:type="dxa"/>
            <w:gridSpan w:val="2"/>
          </w:tcPr>
          <w:p w14:paraId="1F0A2A5F" w14:textId="77777777" w:rsidR="004402E3" w:rsidRPr="00A71821" w:rsidRDefault="004402E3" w:rsidP="001F34AE">
            <w:pPr>
              <w:spacing w:line="288" w:lineRule="auto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Presenter 2</w:t>
            </w:r>
          </w:p>
        </w:tc>
      </w:tr>
      <w:tr w:rsidR="00F66676" w:rsidRPr="00A71821" w14:paraId="61E5FF91" w14:textId="77777777" w:rsidTr="00F971D3">
        <w:trPr>
          <w:trHeight w:val="340"/>
        </w:trPr>
        <w:tc>
          <w:tcPr>
            <w:tcW w:w="2515" w:type="dxa"/>
          </w:tcPr>
          <w:p w14:paraId="298F474A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Name</w:t>
            </w:r>
          </w:p>
        </w:tc>
        <w:tc>
          <w:tcPr>
            <w:tcW w:w="8280" w:type="dxa"/>
          </w:tcPr>
          <w:p w14:paraId="78AEB86C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590ACF47" w14:textId="77777777" w:rsidTr="00F971D3">
        <w:trPr>
          <w:trHeight w:val="340"/>
        </w:trPr>
        <w:tc>
          <w:tcPr>
            <w:tcW w:w="2515" w:type="dxa"/>
          </w:tcPr>
          <w:p w14:paraId="4F8A5316" w14:textId="3F655025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Position/</w:t>
            </w:r>
            <w:r w:rsidR="00EF4A08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Job </w:t>
            </w:r>
            <w:r w:rsidR="00BC5023" w:rsidRPr="00A71821">
              <w:rPr>
                <w:rFonts w:ascii="Aptos Display" w:hAnsi="Aptos Display" w:cstheme="minorHAnsi"/>
                <w:sz w:val="22"/>
                <w:szCs w:val="22"/>
              </w:rPr>
              <w:t>Title</w:t>
            </w:r>
          </w:p>
        </w:tc>
        <w:tc>
          <w:tcPr>
            <w:tcW w:w="8280" w:type="dxa"/>
          </w:tcPr>
          <w:p w14:paraId="08A26509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53CE77C7" w14:textId="77777777" w:rsidTr="00F971D3">
        <w:trPr>
          <w:trHeight w:val="340"/>
        </w:trPr>
        <w:tc>
          <w:tcPr>
            <w:tcW w:w="2515" w:type="dxa"/>
          </w:tcPr>
          <w:p w14:paraId="0EBEBBCD" w14:textId="77777777" w:rsidR="00F6513C" w:rsidRPr="00A71821" w:rsidRDefault="00BC5023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Organization/School</w:t>
            </w:r>
          </w:p>
        </w:tc>
        <w:tc>
          <w:tcPr>
            <w:tcW w:w="8280" w:type="dxa"/>
          </w:tcPr>
          <w:p w14:paraId="46375541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613D640A" w14:textId="77777777" w:rsidTr="00F971D3">
        <w:trPr>
          <w:trHeight w:val="340"/>
        </w:trPr>
        <w:tc>
          <w:tcPr>
            <w:tcW w:w="2515" w:type="dxa"/>
          </w:tcPr>
          <w:p w14:paraId="32D5ECFA" w14:textId="77777777" w:rsidR="00F6513C" w:rsidRPr="00A71821" w:rsidRDefault="00BC5023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Address</w:t>
            </w:r>
          </w:p>
        </w:tc>
        <w:tc>
          <w:tcPr>
            <w:tcW w:w="8280" w:type="dxa"/>
          </w:tcPr>
          <w:p w14:paraId="53F10AEF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4D644A2F" w14:textId="77777777" w:rsidTr="00F971D3">
        <w:trPr>
          <w:trHeight w:val="340"/>
        </w:trPr>
        <w:tc>
          <w:tcPr>
            <w:tcW w:w="2515" w:type="dxa"/>
          </w:tcPr>
          <w:p w14:paraId="0B33BF15" w14:textId="0F2EC726" w:rsidR="00F6513C" w:rsidRPr="00A71821" w:rsidRDefault="00BC5023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Email</w:t>
            </w:r>
          </w:p>
        </w:tc>
        <w:tc>
          <w:tcPr>
            <w:tcW w:w="8280" w:type="dxa"/>
          </w:tcPr>
          <w:p w14:paraId="5B364E3C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</w:tbl>
    <w:p w14:paraId="6B371EE9" w14:textId="77777777" w:rsidR="00486152" w:rsidRPr="00A71821" w:rsidRDefault="00486152" w:rsidP="00310AFF">
      <w:pPr>
        <w:spacing w:line="288" w:lineRule="auto"/>
        <w:rPr>
          <w:rFonts w:ascii="Aptos Display" w:hAnsi="Aptos Display" w:cstheme="minorHAnsi"/>
          <w:b/>
          <w:sz w:val="22"/>
          <w:szCs w:val="22"/>
        </w:rPr>
      </w:pPr>
    </w:p>
    <w:p w14:paraId="69965132" w14:textId="00D5CF8C" w:rsidR="001B55DF" w:rsidRPr="00A71821" w:rsidRDefault="00291747" w:rsidP="003970B4">
      <w:pPr>
        <w:spacing w:line="288" w:lineRule="auto"/>
        <w:rPr>
          <w:rFonts w:ascii="Aptos Display" w:hAnsi="Aptos Display" w:cstheme="minorHAnsi"/>
          <w:bCs/>
          <w:i/>
          <w:iCs/>
          <w:sz w:val="22"/>
          <w:szCs w:val="22"/>
        </w:rPr>
      </w:pPr>
      <w:r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If there </w:t>
      </w:r>
      <w:r w:rsidR="006B726D" w:rsidRPr="00A71821">
        <w:rPr>
          <w:rFonts w:ascii="Aptos Display" w:hAnsi="Aptos Display" w:cstheme="minorHAnsi"/>
          <w:bCs/>
          <w:i/>
          <w:iCs/>
          <w:sz w:val="22"/>
          <w:szCs w:val="22"/>
        </w:rPr>
        <w:t>is an additional co-presenter</w:t>
      </w:r>
      <w:r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, please duplicate the table </w:t>
      </w:r>
      <w:r w:rsidR="00165496"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above </w:t>
      </w:r>
      <w:r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to </w:t>
      </w:r>
      <w:r w:rsidR="00165496" w:rsidRPr="00A71821">
        <w:rPr>
          <w:rFonts w:ascii="Aptos Display" w:hAnsi="Aptos Display" w:cstheme="minorHAnsi"/>
          <w:bCs/>
          <w:i/>
          <w:iCs/>
          <w:sz w:val="22"/>
          <w:szCs w:val="22"/>
        </w:rPr>
        <w:t>provide their</w:t>
      </w:r>
      <w:r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 full details.</w:t>
      </w:r>
      <w:r w:rsidR="00ED4FD4"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 Note that they will not be eligible for presenter benefits</w:t>
      </w:r>
      <w:r w:rsidR="00486152" w:rsidRPr="00A71821">
        <w:rPr>
          <w:rFonts w:ascii="Aptos Display" w:hAnsi="Aptos Display" w:cstheme="minorHAnsi"/>
          <w:bCs/>
          <w:i/>
          <w:iCs/>
          <w:sz w:val="22"/>
          <w:szCs w:val="22"/>
        </w:rPr>
        <w:t xml:space="preserve"> </w:t>
      </w:r>
      <w:r w:rsidR="00332D4E" w:rsidRPr="00332D4E">
        <w:rPr>
          <w:rFonts w:ascii="Aptos Display" w:hAnsi="Aptos Display" w:cstheme="minorHAnsi"/>
          <w:bCs/>
          <w:i/>
          <w:iCs/>
          <w:sz w:val="22"/>
          <w:szCs w:val="22"/>
        </w:rPr>
        <w:t xml:space="preserve">(complimentary hotel, registration fee waiver, and </w:t>
      </w:r>
      <w:r w:rsidR="007E26FF">
        <w:rPr>
          <w:rFonts w:ascii="Aptos Display" w:hAnsi="Aptos Display" w:cstheme="minorHAnsi"/>
          <w:bCs/>
          <w:i/>
          <w:iCs/>
          <w:sz w:val="22"/>
          <w:szCs w:val="22"/>
        </w:rPr>
        <w:t xml:space="preserve">50% </w:t>
      </w:r>
      <w:r w:rsidR="00332D4E" w:rsidRPr="00332D4E">
        <w:rPr>
          <w:rFonts w:ascii="Aptos Display" w:hAnsi="Aptos Display" w:cstheme="minorHAnsi"/>
          <w:bCs/>
          <w:i/>
          <w:iCs/>
          <w:sz w:val="22"/>
          <w:szCs w:val="22"/>
        </w:rPr>
        <w:t xml:space="preserve">travel reimbursement).  </w:t>
      </w:r>
    </w:p>
    <w:p w14:paraId="46B5D50A" w14:textId="3AF11D2F" w:rsidR="00230BCE" w:rsidRPr="00A71821" w:rsidRDefault="00230BCE">
      <w:pPr>
        <w:rPr>
          <w:rFonts w:ascii="Aptos Display" w:hAnsi="Aptos Display" w:cstheme="minorHAnsi"/>
          <w:sz w:val="22"/>
          <w:szCs w:val="22"/>
        </w:rPr>
      </w:pP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547"/>
        <w:gridCol w:w="8248"/>
      </w:tblGrid>
      <w:tr w:rsidR="00F66676" w:rsidRPr="00A71821" w14:paraId="3C997C43" w14:textId="77777777" w:rsidTr="00F971D3">
        <w:trPr>
          <w:trHeight w:val="340"/>
        </w:trPr>
        <w:tc>
          <w:tcPr>
            <w:tcW w:w="10795" w:type="dxa"/>
            <w:gridSpan w:val="2"/>
            <w:shd w:val="clear" w:color="auto" w:fill="D9D9D9" w:themeFill="background1" w:themeFillShade="D9"/>
            <w:vAlign w:val="center"/>
          </w:tcPr>
          <w:p w14:paraId="48BAAD5C" w14:textId="77777777" w:rsidR="00FD3FB0" w:rsidRPr="00A71821" w:rsidRDefault="00FD3FB0" w:rsidP="00FD3FB0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Workshop Information</w:t>
            </w:r>
          </w:p>
        </w:tc>
      </w:tr>
      <w:tr w:rsidR="00F66676" w:rsidRPr="00A71821" w14:paraId="7D7A00E8" w14:textId="77777777" w:rsidTr="00F971D3">
        <w:trPr>
          <w:trHeight w:val="500"/>
        </w:trPr>
        <w:tc>
          <w:tcPr>
            <w:tcW w:w="2547" w:type="dxa"/>
            <w:vAlign w:val="center"/>
          </w:tcPr>
          <w:p w14:paraId="6740E802" w14:textId="77777777" w:rsidR="002A65D4" w:rsidRPr="00A71821" w:rsidRDefault="00F6513C" w:rsidP="00F971D3">
            <w:pPr>
              <w:spacing w:line="288" w:lineRule="auto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Workshop Title</w:t>
            </w:r>
          </w:p>
        </w:tc>
        <w:tc>
          <w:tcPr>
            <w:tcW w:w="8248" w:type="dxa"/>
            <w:vAlign w:val="center"/>
          </w:tcPr>
          <w:p w14:paraId="4011947B" w14:textId="77777777" w:rsidR="00F6513C" w:rsidRPr="00A71821" w:rsidRDefault="003970B4" w:rsidP="00F971D3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</w:p>
        </w:tc>
      </w:tr>
      <w:tr w:rsidR="00F66676" w:rsidRPr="00A71821" w14:paraId="13250505" w14:textId="77777777" w:rsidTr="00F971D3">
        <w:trPr>
          <w:trHeight w:val="2377"/>
        </w:trPr>
        <w:tc>
          <w:tcPr>
            <w:tcW w:w="2547" w:type="dxa"/>
          </w:tcPr>
          <w:p w14:paraId="4C81B666" w14:textId="77777777" w:rsidR="00BC5023" w:rsidRPr="00A71821" w:rsidRDefault="00243098" w:rsidP="00357209">
            <w:pPr>
              <w:pStyle w:val="BodyText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Workshop Description</w:t>
            </w:r>
            <w:r w:rsidR="00F6513C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 </w:t>
            </w:r>
          </w:p>
          <w:p w14:paraId="4362E157" w14:textId="3E84B876" w:rsidR="00F6513C" w:rsidRPr="00680C25" w:rsidRDefault="00357209" w:rsidP="00680C25">
            <w:pPr>
              <w:pStyle w:val="BodyText"/>
              <w:rPr>
                <w:rFonts w:ascii="Aptos Display" w:hAnsi="Aptos Display" w:cstheme="minorHAnsi"/>
                <w:i/>
                <w:szCs w:val="20"/>
              </w:rPr>
            </w:pPr>
            <w:r w:rsidRPr="00A71821">
              <w:rPr>
                <w:rFonts w:ascii="Aptos Display" w:hAnsi="Aptos Display" w:cstheme="minorHAnsi"/>
                <w:i/>
                <w:szCs w:val="20"/>
              </w:rPr>
              <w:t>200-300 words</w:t>
            </w:r>
          </w:p>
        </w:tc>
        <w:tc>
          <w:tcPr>
            <w:tcW w:w="8248" w:type="dxa"/>
          </w:tcPr>
          <w:p w14:paraId="436BA1A5" w14:textId="77777777" w:rsidR="00BC5023" w:rsidRPr="00A71821" w:rsidRDefault="003970B4" w:rsidP="00FD3FB0">
            <w:p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</w:p>
        </w:tc>
      </w:tr>
      <w:tr w:rsidR="00F66676" w:rsidRPr="00A71821" w14:paraId="183855DA" w14:textId="77777777" w:rsidTr="00680C25">
        <w:trPr>
          <w:trHeight w:val="716"/>
        </w:trPr>
        <w:tc>
          <w:tcPr>
            <w:tcW w:w="2547" w:type="dxa"/>
          </w:tcPr>
          <w:p w14:paraId="5A0D9FAC" w14:textId="62E229E9" w:rsidR="00F6513C" w:rsidRPr="00680C25" w:rsidRDefault="0057582F" w:rsidP="00680C25">
            <w:pPr>
              <w:pStyle w:val="BodyText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lastRenderedPageBreak/>
              <w:t>Key L</w:t>
            </w:r>
            <w:r w:rsidR="00357209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earnings or </w:t>
            </w: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Take-Home R</w:t>
            </w:r>
            <w:r w:rsidR="00BC5023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esources</w:t>
            </w:r>
          </w:p>
        </w:tc>
        <w:tc>
          <w:tcPr>
            <w:tcW w:w="8248" w:type="dxa"/>
          </w:tcPr>
          <w:p w14:paraId="57B3650C" w14:textId="77777777" w:rsidR="00F6513C" w:rsidRPr="00A71821" w:rsidRDefault="003970B4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</w:p>
        </w:tc>
      </w:tr>
      <w:tr w:rsidR="00F66676" w:rsidRPr="00A71821" w14:paraId="4A076EE7" w14:textId="77777777" w:rsidTr="00F971D3">
        <w:trPr>
          <w:trHeight w:val="563"/>
        </w:trPr>
        <w:tc>
          <w:tcPr>
            <w:tcW w:w="2547" w:type="dxa"/>
          </w:tcPr>
          <w:p w14:paraId="44425387" w14:textId="77777777" w:rsidR="00F6513C" w:rsidRPr="00A71821" w:rsidRDefault="00A070A3" w:rsidP="00615985">
            <w:pPr>
              <w:pStyle w:val="BodyText3"/>
              <w:spacing w:after="0"/>
              <w:ind w:left="-11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A</w:t>
            </w:r>
            <w:r w:rsidR="00F6513C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bout the </w:t>
            </w:r>
            <w:r w:rsidR="0057582F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P</w:t>
            </w:r>
            <w:r w:rsidR="00F6513C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resenters</w:t>
            </w:r>
          </w:p>
          <w:p w14:paraId="5B1223F2" w14:textId="7478569C" w:rsidR="00615985" w:rsidRPr="00A71821" w:rsidRDefault="00615985" w:rsidP="00F971D3">
            <w:pPr>
              <w:pStyle w:val="BodyText3"/>
              <w:spacing w:after="0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  <w:tc>
          <w:tcPr>
            <w:tcW w:w="8248" w:type="dxa"/>
          </w:tcPr>
          <w:p w14:paraId="61F9DFB1" w14:textId="77777777" w:rsidR="00BC5023" w:rsidRPr="00A71821" w:rsidRDefault="00BC5023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6A2513" w:rsidRPr="00A71821" w14:paraId="49A84B24" w14:textId="77777777" w:rsidTr="00F971D3">
        <w:tc>
          <w:tcPr>
            <w:tcW w:w="2547" w:type="dxa"/>
          </w:tcPr>
          <w:p w14:paraId="60F0DDA1" w14:textId="5577C64A" w:rsidR="006A2513" w:rsidRPr="00F971D3" w:rsidRDefault="004D7431" w:rsidP="00615985">
            <w:pPr>
              <w:pStyle w:val="BodyText3"/>
              <w:spacing w:after="0"/>
              <w:ind w:left="-11"/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F971D3">
              <w:rPr>
                <w:rFonts w:ascii="Aptos Display" w:hAnsi="Aptos Display" w:cstheme="minorHAnsi"/>
                <w:b/>
                <w:sz w:val="22"/>
                <w:szCs w:val="22"/>
              </w:rPr>
              <w:t>Please describe if/how the presenters are connected to a BC First Nation.</w:t>
            </w:r>
          </w:p>
        </w:tc>
        <w:tc>
          <w:tcPr>
            <w:tcW w:w="8248" w:type="dxa"/>
          </w:tcPr>
          <w:p w14:paraId="13734EF2" w14:textId="77777777" w:rsidR="006A2513" w:rsidRPr="00A71821" w:rsidRDefault="006A2513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7A3F7B22" w14:textId="77777777" w:rsidTr="00F971D3">
        <w:tc>
          <w:tcPr>
            <w:tcW w:w="2547" w:type="dxa"/>
          </w:tcPr>
          <w:p w14:paraId="1A367973" w14:textId="2666D8EE" w:rsidR="00A070A3" w:rsidRPr="00A71821" w:rsidDel="00A070A3" w:rsidRDefault="0057582F" w:rsidP="00A070A3">
            <w:pPr>
              <w:pStyle w:val="BodyText3"/>
              <w:spacing w:after="0"/>
              <w:ind w:left="-11"/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Relationship </w:t>
            </w:r>
            <w:proofErr w:type="gramStart"/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to</w:t>
            </w:r>
            <w:proofErr w:type="gramEnd"/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 the T</w:t>
            </w:r>
            <w:r w:rsidR="00A070A3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heme</w:t>
            </w:r>
            <w:r w:rsidR="00A070A3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  <w:r w:rsidR="00EE2C7C" w:rsidRPr="008A6A40">
              <w:rPr>
                <w:rFonts w:ascii="Aptos Display" w:hAnsi="Aptos Display" w:cstheme="minorHAnsi"/>
                <w:bCs/>
                <w:i/>
                <w:color w:val="000000"/>
                <w:sz w:val="22"/>
                <w:szCs w:val="22"/>
                <w:lang w:val="x-none"/>
              </w:rPr>
              <w:t>[</w:t>
            </w:r>
            <w:r w:rsidR="008A6A40" w:rsidRPr="008A6A40">
              <w:rPr>
                <w:rFonts w:ascii="Aptos Display" w:hAnsi="Aptos Display" w:cstheme="minorHAnsi"/>
                <w:bCs/>
                <w:i/>
                <w:color w:val="000000"/>
                <w:sz w:val="22"/>
                <w:szCs w:val="22"/>
                <w:lang w:val="x-none"/>
              </w:rPr>
              <w:t xml:space="preserve">Reconciliation </w:t>
            </w:r>
            <w:r w:rsidR="004C201B">
              <w:rPr>
                <w:rFonts w:ascii="Aptos Display" w:hAnsi="Aptos Display" w:cstheme="minorHAnsi"/>
                <w:bCs/>
                <w:i/>
                <w:color w:val="000000"/>
                <w:sz w:val="22"/>
                <w:szCs w:val="22"/>
                <w:lang w:val="x-none"/>
              </w:rPr>
              <w:t>t</w:t>
            </w:r>
            <w:r w:rsidR="008A6A40" w:rsidRPr="008A6A40">
              <w:rPr>
                <w:rFonts w:ascii="Aptos Display" w:hAnsi="Aptos Display" w:cstheme="minorHAnsi"/>
                <w:bCs/>
                <w:i/>
                <w:color w:val="000000"/>
                <w:sz w:val="22"/>
                <w:szCs w:val="22"/>
                <w:lang w:val="x-none"/>
              </w:rPr>
              <w:t>hrough Education</w:t>
            </w:r>
            <w:r w:rsidR="00EE2C7C" w:rsidRPr="008A6A40">
              <w:rPr>
                <w:rFonts w:ascii="Aptos Display" w:hAnsi="Aptos Display" w:cstheme="minorHAnsi"/>
                <w:bCs/>
                <w:i/>
                <w:color w:val="000000"/>
                <w:sz w:val="22"/>
                <w:szCs w:val="22"/>
                <w:lang w:val="x-none"/>
              </w:rPr>
              <w:t>]</w:t>
            </w:r>
          </w:p>
        </w:tc>
        <w:tc>
          <w:tcPr>
            <w:tcW w:w="8248" w:type="dxa"/>
          </w:tcPr>
          <w:p w14:paraId="36DDE8F9" w14:textId="77777777" w:rsidR="00A070A3" w:rsidRPr="00A71821" w:rsidRDefault="00A070A3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1486CF17" w14:textId="77777777" w:rsidTr="00F971D3">
        <w:tc>
          <w:tcPr>
            <w:tcW w:w="2547" w:type="dxa"/>
          </w:tcPr>
          <w:p w14:paraId="7063D005" w14:textId="62C9B150" w:rsidR="00BC5023" w:rsidRPr="00A71821" w:rsidRDefault="00F6513C" w:rsidP="00BF1348">
            <w:pPr>
              <w:pStyle w:val="BodyText"/>
              <w:tabs>
                <w:tab w:val="left" w:pos="6401"/>
                <w:tab w:val="left" w:pos="8131"/>
              </w:tabs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>Equipment</w:t>
            </w:r>
            <w:r w:rsidR="00357209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 xml:space="preserve"> </w:t>
            </w:r>
            <w:r w:rsidR="00615985" w:rsidRPr="00A71821">
              <w:rPr>
                <w:rFonts w:ascii="Aptos Display" w:hAnsi="Aptos Display" w:cstheme="minorHAnsi"/>
                <w:bCs/>
                <w:iCs/>
                <w:sz w:val="22"/>
                <w:szCs w:val="22"/>
              </w:rPr>
              <w:br/>
            </w:r>
            <w:r w:rsidR="001731B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All</w:t>
            </w:r>
            <w:r w:rsidR="00357209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room</w:t>
            </w:r>
            <w:r w:rsidR="00BC5023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s</w:t>
            </w:r>
            <w:r w:rsidR="00357209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</w:t>
            </w:r>
            <w:r w:rsidR="001731B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will </w:t>
            </w:r>
            <w:r w:rsidR="00BC5023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have </w:t>
            </w:r>
            <w:r w:rsidR="001731B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a </w:t>
            </w:r>
            <w:r w:rsidR="00BC5023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screen, projector,</w:t>
            </w:r>
            <w:r w:rsidR="00794B3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and</w:t>
            </w:r>
            <w:r w:rsidR="00BC5023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</w:t>
            </w:r>
            <w:r w:rsidR="001731B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small </w:t>
            </w:r>
            <w:r w:rsidR="00357209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display table</w:t>
            </w:r>
            <w:r w:rsidR="009F2118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or counter</w:t>
            </w:r>
            <w:r w:rsidR="00800547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top</w:t>
            </w:r>
            <w:r w:rsidR="00357209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.  </w:t>
            </w:r>
            <w:r w:rsidR="00E144D8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Please b</w:t>
            </w:r>
            <w:r w:rsidR="001731BA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ring own laptop.</w:t>
            </w:r>
            <w:r w:rsidR="0052637E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If additional </w:t>
            </w:r>
            <w:r w:rsidR="00655609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>equipment is</w:t>
            </w:r>
            <w:r w:rsidR="0052637E" w:rsidRPr="00A71821">
              <w:rPr>
                <w:rFonts w:ascii="Aptos Display" w:hAnsi="Aptos Display" w:cstheme="minorHAnsi"/>
                <w:bCs/>
                <w:i/>
                <w:iCs/>
                <w:szCs w:val="20"/>
              </w:rPr>
              <w:t xml:space="preserve"> needed, please describe.</w:t>
            </w:r>
          </w:p>
        </w:tc>
        <w:tc>
          <w:tcPr>
            <w:tcW w:w="8248" w:type="dxa"/>
          </w:tcPr>
          <w:p w14:paraId="403035A5" w14:textId="77777777" w:rsidR="00F6513C" w:rsidRPr="00A71821" w:rsidRDefault="00F6513C" w:rsidP="001F34AE">
            <w:pPr>
              <w:spacing w:line="288" w:lineRule="auto"/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BF1348" w:rsidRPr="00A71821" w14:paraId="1B9F440A" w14:textId="77777777" w:rsidTr="00F971D3">
        <w:tc>
          <w:tcPr>
            <w:tcW w:w="2547" w:type="dxa"/>
          </w:tcPr>
          <w:p w14:paraId="12C35829" w14:textId="6E492355" w:rsidR="00BF1348" w:rsidRPr="00A71821" w:rsidRDefault="001731BA" w:rsidP="00BC5023">
            <w:pPr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Preferred </w:t>
            </w:r>
            <w:r w:rsidR="00BF1348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Seating</w:t>
            </w: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 Style</w:t>
            </w:r>
            <w:r w:rsidR="00BF1348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br/>
            </w:r>
            <w:r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 xml:space="preserve">We will try to accommodate </w:t>
            </w:r>
            <w:r w:rsidR="00800547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>preferences</w:t>
            </w:r>
            <w:r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>, but space is limited and it may not be possible.</w:t>
            </w:r>
          </w:p>
        </w:tc>
        <w:tc>
          <w:tcPr>
            <w:tcW w:w="8248" w:type="dxa"/>
          </w:tcPr>
          <w:p w14:paraId="6B19D636" w14:textId="77777777" w:rsidR="00BF1348" w:rsidRPr="00A71821" w:rsidRDefault="001731BA" w:rsidP="001731BA">
            <w:pPr>
              <w:pStyle w:val="ListParagraph"/>
              <w:numPr>
                <w:ilvl w:val="0"/>
                <w:numId w:val="8"/>
              </w:num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Rows of chairs</w:t>
            </w:r>
          </w:p>
          <w:p w14:paraId="593BD418" w14:textId="7D2546A5" w:rsidR="001731BA" w:rsidRPr="00A71821" w:rsidRDefault="004756C0" w:rsidP="001731BA">
            <w:pPr>
              <w:pStyle w:val="ListParagraph"/>
              <w:numPr>
                <w:ilvl w:val="0"/>
                <w:numId w:val="8"/>
              </w:num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Circular t</w:t>
            </w:r>
            <w:r w:rsidR="001731BA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ables with chairs </w:t>
            </w:r>
          </w:p>
          <w:p w14:paraId="67448DEF" w14:textId="313A5B12" w:rsidR="001731BA" w:rsidRPr="00A71821" w:rsidRDefault="001731BA" w:rsidP="001731BA">
            <w:pPr>
              <w:pStyle w:val="ListParagraph"/>
              <w:numPr>
                <w:ilvl w:val="0"/>
                <w:numId w:val="8"/>
              </w:num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 xml:space="preserve">Circle </w:t>
            </w:r>
            <w:r w:rsidR="0076493D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or double circle </w:t>
            </w:r>
            <w:r w:rsidRPr="00A71821">
              <w:rPr>
                <w:rFonts w:ascii="Aptos Display" w:hAnsi="Aptos Display" w:cstheme="minorHAnsi"/>
                <w:sz w:val="22"/>
                <w:szCs w:val="22"/>
              </w:rPr>
              <w:t>of chairs</w:t>
            </w:r>
          </w:p>
          <w:p w14:paraId="4C05F545" w14:textId="77777777" w:rsidR="001731BA" w:rsidRPr="00A71821" w:rsidRDefault="001731BA" w:rsidP="001731BA">
            <w:pPr>
              <w:pStyle w:val="ListParagraph"/>
              <w:numPr>
                <w:ilvl w:val="0"/>
                <w:numId w:val="8"/>
              </w:num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>Other: __________________________</w:t>
            </w:r>
          </w:p>
        </w:tc>
      </w:tr>
      <w:tr w:rsidR="00F66676" w:rsidRPr="00A71821" w14:paraId="5FA24633" w14:textId="77777777" w:rsidTr="00F971D3">
        <w:tc>
          <w:tcPr>
            <w:tcW w:w="2547" w:type="dxa"/>
          </w:tcPr>
          <w:p w14:paraId="480203A8" w14:textId="1EB50A3E" w:rsidR="00BC5023" w:rsidRPr="00A71821" w:rsidRDefault="004002D0" w:rsidP="00BC5023">
            <w:pPr>
              <w:rPr>
                <w:rFonts w:ascii="Aptos Display" w:hAnsi="Aptos Display" w:cstheme="minorHAnsi"/>
                <w:i/>
                <w:sz w:val="22"/>
                <w:szCs w:val="22"/>
              </w:rPr>
            </w:pPr>
            <w:r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Intended </w:t>
            </w:r>
            <w:r w:rsidR="00291747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Audience</w:t>
            </w:r>
            <w:r w:rsidR="00F6513C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 </w:t>
            </w:r>
            <w:r w:rsidR="00BC5023" w:rsidRPr="00A71821">
              <w:rPr>
                <w:rFonts w:ascii="Aptos Display" w:hAnsi="Aptos Display" w:cstheme="minorHAnsi"/>
                <w:sz w:val="22"/>
                <w:szCs w:val="22"/>
              </w:rPr>
              <w:br/>
            </w:r>
            <w:r w:rsidR="00794B3A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>F</w:t>
            </w:r>
            <w:r w:rsidR="00F6513C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 xml:space="preserve">or example, </w:t>
            </w:r>
            <w:r w:rsidR="00357209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>K-Gr. 12 Teachers</w:t>
            </w:r>
            <w:r w:rsidR="00BC5023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 xml:space="preserve">, Administrators, </w:t>
            </w:r>
            <w:r w:rsidR="001731BA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>EAs</w:t>
            </w:r>
            <w:r w:rsidR="00291747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 xml:space="preserve">, </w:t>
            </w:r>
            <w:r w:rsidR="00D51BF4" w:rsidRPr="00A71821">
              <w:rPr>
                <w:rFonts w:ascii="Aptos Display" w:hAnsi="Aptos Display" w:cstheme="minorHAnsi"/>
                <w:i/>
                <w:sz w:val="20"/>
                <w:szCs w:val="20"/>
              </w:rPr>
              <w:t>PSE</w:t>
            </w:r>
          </w:p>
        </w:tc>
        <w:tc>
          <w:tcPr>
            <w:tcW w:w="8248" w:type="dxa"/>
          </w:tcPr>
          <w:p w14:paraId="10531D93" w14:textId="77777777" w:rsidR="00615985" w:rsidRPr="00A71821" w:rsidRDefault="00615985" w:rsidP="00F6513C">
            <w:pPr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F66676" w:rsidRPr="00A71821" w14:paraId="5E110D47" w14:textId="77777777" w:rsidTr="00F971D3">
        <w:tc>
          <w:tcPr>
            <w:tcW w:w="2547" w:type="dxa"/>
          </w:tcPr>
          <w:p w14:paraId="6F6BFC66" w14:textId="68E99C42" w:rsidR="00D626A4" w:rsidRPr="00A71821" w:rsidRDefault="007469E8" w:rsidP="001731BA">
            <w:pPr>
              <w:spacing w:after="120"/>
              <w:rPr>
                <w:rFonts w:ascii="Aptos Display" w:hAnsi="Aptos Display" w:cstheme="minorHAnsi"/>
                <w:bCs/>
                <w:iCs/>
                <w:sz w:val="22"/>
                <w:szCs w:val="22"/>
                <w:lang w:val="x-none"/>
              </w:rPr>
            </w:pPr>
            <w:bookmarkStart w:id="1" w:name="_Hlk135309359"/>
            <w:r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>Public Schools</w:t>
            </w:r>
            <w:r w:rsidR="00C77670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>,</w:t>
            </w:r>
            <w:r w:rsidR="00ED4FD4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 xml:space="preserve"> </w:t>
            </w:r>
            <w:r w:rsidR="00744504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>School Districts</w:t>
            </w:r>
            <w:r w:rsidR="00C77670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>,</w:t>
            </w:r>
            <w:r w:rsidR="00744504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 xml:space="preserve"> and</w:t>
            </w:r>
            <w:r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 xml:space="preserve"> </w:t>
            </w:r>
            <w:r w:rsidR="00744504" w:rsidRPr="00A71821">
              <w:rPr>
                <w:rFonts w:ascii="Aptos Display" w:hAnsi="Aptos Display" w:cstheme="minorHAnsi"/>
                <w:b/>
                <w:bCs/>
                <w:iCs/>
                <w:sz w:val="22"/>
                <w:szCs w:val="22"/>
              </w:rPr>
              <w:t>Independent Schools</w:t>
            </w:r>
            <w:r w:rsidR="00C83DE9" w:rsidRPr="00A71821">
              <w:rPr>
                <w:rFonts w:ascii="Aptos Display" w:hAnsi="Aptos Display" w:cstheme="minorHAnsi"/>
                <w:bCs/>
                <w:iCs/>
                <w:sz w:val="22"/>
                <w:szCs w:val="22"/>
              </w:rPr>
              <w:br/>
            </w:r>
            <w:r w:rsidR="00D626A4" w:rsidRPr="00A71821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Please describe </w:t>
            </w:r>
            <w:r w:rsidR="009E3F1B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>how the workshop will</w:t>
            </w:r>
            <w:r w:rsidR="009E3F1B" w:rsidRPr="009E3F1B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 be developed in partnership with First Nation(s) on whose territory the schools/districts operate and/or</w:t>
            </w:r>
            <w:r w:rsidR="00D42D31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 the</w:t>
            </w:r>
            <w:r w:rsidR="009E3F1B" w:rsidRPr="009E3F1B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 Indigenous Education Council.</w:t>
            </w:r>
          </w:p>
        </w:tc>
        <w:tc>
          <w:tcPr>
            <w:tcW w:w="8248" w:type="dxa"/>
          </w:tcPr>
          <w:p w14:paraId="1CBEC826" w14:textId="77777777" w:rsidR="00D626A4" w:rsidRPr="00A71821" w:rsidRDefault="00D626A4" w:rsidP="00F6513C">
            <w:pPr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  <w:tr w:rsidR="009F2118" w:rsidRPr="00A71821" w14:paraId="0B63AA89" w14:textId="77777777" w:rsidTr="00F971D3">
        <w:tc>
          <w:tcPr>
            <w:tcW w:w="2547" w:type="dxa"/>
          </w:tcPr>
          <w:p w14:paraId="1E20A4F3" w14:textId="77777777" w:rsidR="009F2118" w:rsidRDefault="00B76279" w:rsidP="001F34AE">
            <w:pPr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Available</w:t>
            </w:r>
            <w:r w:rsidR="009F2118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 Day</w:t>
            </w:r>
            <w:r w:rsidR="00C26BA8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s</w:t>
            </w:r>
            <w:r w:rsidR="00E15599"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 xml:space="preserve"> to Present</w:t>
            </w:r>
          </w:p>
          <w:p w14:paraId="2BC439C6" w14:textId="450625C6" w:rsidR="006E1488" w:rsidRPr="00A71821" w:rsidRDefault="005E4597" w:rsidP="001F34AE">
            <w:pPr>
              <w:rPr>
                <w:rFonts w:ascii="Aptos Display" w:hAnsi="Aptos Display" w:cstheme="minorHAnsi"/>
                <w:b/>
                <w:sz w:val="22"/>
                <w:szCs w:val="22"/>
              </w:rPr>
            </w:pPr>
            <w:r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We </w:t>
            </w:r>
            <w:r w:rsidR="006C224E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will try to accommodate </w:t>
            </w:r>
            <w:proofErr w:type="gramStart"/>
            <w:r w:rsidR="006C224E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>availability</w:t>
            </w:r>
            <w:proofErr w:type="gramEnd"/>
            <w:r w:rsidR="006C224E">
              <w:rPr>
                <w:rFonts w:ascii="Aptos Display" w:hAnsi="Aptos Display" w:cstheme="minorHAnsi"/>
                <w:bCs/>
                <w:i/>
                <w:iCs/>
                <w:sz w:val="20"/>
                <w:szCs w:val="20"/>
              </w:rPr>
              <w:t xml:space="preserve"> but it may not be possible.</w:t>
            </w:r>
          </w:p>
        </w:tc>
        <w:tc>
          <w:tcPr>
            <w:tcW w:w="8248" w:type="dxa"/>
          </w:tcPr>
          <w:p w14:paraId="14391E29" w14:textId="767D86F3" w:rsidR="009F2118" w:rsidRPr="00A71821" w:rsidRDefault="007C158F" w:rsidP="009F2118">
            <w:pPr>
              <w:pStyle w:val="ListParagraph"/>
              <w:numPr>
                <w:ilvl w:val="0"/>
                <w:numId w:val="10"/>
              </w:num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 xml:space="preserve">Friday, </w:t>
            </w:r>
            <w:r w:rsidR="009F2118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December </w:t>
            </w:r>
            <w:r w:rsidR="00433FD4">
              <w:rPr>
                <w:rFonts w:ascii="Aptos Display" w:hAnsi="Aptos Display" w:cstheme="minorHAnsi"/>
                <w:sz w:val="22"/>
                <w:szCs w:val="22"/>
              </w:rPr>
              <w:t>4</w:t>
            </w:r>
          </w:p>
          <w:p w14:paraId="21E93A06" w14:textId="7D261CA3" w:rsidR="009F2118" w:rsidRPr="00A71821" w:rsidRDefault="007C158F" w:rsidP="009F2118">
            <w:pPr>
              <w:pStyle w:val="ListParagraph"/>
              <w:numPr>
                <w:ilvl w:val="0"/>
                <w:numId w:val="10"/>
              </w:numPr>
              <w:rPr>
                <w:rFonts w:ascii="Aptos Display" w:hAnsi="Aptos Display" w:cstheme="minorHAnsi"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sz w:val="22"/>
                <w:szCs w:val="22"/>
              </w:rPr>
              <w:t xml:space="preserve">Saturday, </w:t>
            </w:r>
            <w:r w:rsidR="009F2118" w:rsidRPr="00A71821">
              <w:rPr>
                <w:rFonts w:ascii="Aptos Display" w:hAnsi="Aptos Display" w:cstheme="minorHAnsi"/>
                <w:sz w:val="22"/>
                <w:szCs w:val="22"/>
              </w:rPr>
              <w:t xml:space="preserve">December </w:t>
            </w:r>
            <w:r w:rsidR="00433FD4">
              <w:rPr>
                <w:rFonts w:ascii="Aptos Display" w:hAnsi="Aptos Display" w:cstheme="minorHAnsi"/>
                <w:sz w:val="22"/>
                <w:szCs w:val="22"/>
              </w:rPr>
              <w:t>5</w:t>
            </w:r>
          </w:p>
        </w:tc>
      </w:tr>
      <w:bookmarkEnd w:id="1"/>
      <w:tr w:rsidR="00F66676" w:rsidRPr="00A71821" w14:paraId="5000DEB4" w14:textId="77777777" w:rsidTr="00680C25">
        <w:trPr>
          <w:trHeight w:val="833"/>
        </w:trPr>
        <w:tc>
          <w:tcPr>
            <w:tcW w:w="2547" w:type="dxa"/>
          </w:tcPr>
          <w:p w14:paraId="47D620A9" w14:textId="77777777" w:rsidR="00243098" w:rsidRPr="00A71821" w:rsidRDefault="004A5B54" w:rsidP="001F34AE">
            <w:pPr>
              <w:rPr>
                <w:rFonts w:ascii="Aptos Display" w:hAnsi="Aptos Display" w:cstheme="minorHAnsi"/>
                <w:b/>
                <w:sz w:val="22"/>
                <w:szCs w:val="22"/>
              </w:rPr>
            </w:pPr>
            <w:r w:rsidRPr="00A71821">
              <w:rPr>
                <w:rFonts w:ascii="Aptos Display" w:hAnsi="Aptos Display" w:cstheme="minorHAnsi"/>
                <w:b/>
                <w:sz w:val="22"/>
                <w:szCs w:val="22"/>
              </w:rPr>
              <w:t>Comments/Questions</w:t>
            </w:r>
          </w:p>
          <w:p w14:paraId="7CAFD446" w14:textId="77777777" w:rsidR="00243098" w:rsidRPr="00A71821" w:rsidRDefault="00243098" w:rsidP="001F34AE">
            <w:pPr>
              <w:rPr>
                <w:rFonts w:ascii="Aptos Display" w:hAnsi="Aptos Display" w:cstheme="minorHAnsi"/>
                <w:sz w:val="22"/>
                <w:szCs w:val="22"/>
              </w:rPr>
            </w:pPr>
          </w:p>
        </w:tc>
        <w:tc>
          <w:tcPr>
            <w:tcW w:w="8248" w:type="dxa"/>
          </w:tcPr>
          <w:p w14:paraId="006F7C51" w14:textId="77777777" w:rsidR="004A5B54" w:rsidRPr="00A71821" w:rsidRDefault="004A5B54" w:rsidP="001F34AE">
            <w:pPr>
              <w:rPr>
                <w:rFonts w:ascii="Aptos Display" w:hAnsi="Aptos Display" w:cstheme="minorHAnsi"/>
                <w:sz w:val="22"/>
                <w:szCs w:val="22"/>
              </w:rPr>
            </w:pPr>
          </w:p>
        </w:tc>
      </w:tr>
    </w:tbl>
    <w:p w14:paraId="4C6C90D5" w14:textId="77777777" w:rsidR="004402E3" w:rsidRPr="00A71821" w:rsidRDefault="004402E3" w:rsidP="00C57A6E">
      <w:pPr>
        <w:pStyle w:val="BodyText2"/>
        <w:spacing w:after="0" w:line="240" w:lineRule="auto"/>
        <w:ind w:right="74"/>
        <w:rPr>
          <w:rFonts w:ascii="Aptos Display" w:hAnsi="Aptos Display" w:cstheme="minorHAnsi"/>
          <w:color w:val="000000"/>
          <w:sz w:val="22"/>
          <w:szCs w:val="22"/>
        </w:rPr>
      </w:pPr>
    </w:p>
    <w:p w14:paraId="7BFD20D4" w14:textId="77777777" w:rsidR="00C57A6E" w:rsidRPr="00A71821" w:rsidRDefault="00C57A6E" w:rsidP="00C57A6E">
      <w:pPr>
        <w:pStyle w:val="BodyText2"/>
        <w:spacing w:after="0" w:line="240" w:lineRule="auto"/>
        <w:ind w:right="74"/>
        <w:rPr>
          <w:rFonts w:ascii="Aptos Display" w:hAnsi="Aptos Display" w:cstheme="minorHAnsi"/>
          <w:sz w:val="22"/>
          <w:szCs w:val="22"/>
        </w:rPr>
      </w:pPr>
      <w:r w:rsidRPr="00A71821">
        <w:rPr>
          <w:rFonts w:ascii="Aptos Display" w:hAnsi="Aptos Display" w:cstheme="minorHAnsi"/>
          <w:color w:val="000000"/>
          <w:sz w:val="22"/>
          <w:szCs w:val="22"/>
        </w:rPr>
        <w:t>You are welcome to attach additional documents</w:t>
      </w:r>
      <w:r w:rsidR="00744504" w:rsidRPr="00A71821">
        <w:rPr>
          <w:rFonts w:ascii="Aptos Display" w:hAnsi="Aptos Display" w:cstheme="minorHAnsi"/>
          <w:color w:val="000000"/>
          <w:sz w:val="22"/>
          <w:szCs w:val="22"/>
        </w:rPr>
        <w:t xml:space="preserve"> to support your workshop proposal</w:t>
      </w:r>
      <w:r w:rsidRPr="00A71821">
        <w:rPr>
          <w:rFonts w:ascii="Aptos Display" w:hAnsi="Aptos Display" w:cstheme="minorHAnsi"/>
          <w:color w:val="000000"/>
          <w:sz w:val="22"/>
          <w:szCs w:val="22"/>
        </w:rPr>
        <w:t xml:space="preserve">. </w:t>
      </w:r>
      <w:r w:rsidRPr="00A71821">
        <w:rPr>
          <w:rFonts w:ascii="Aptos Display" w:hAnsi="Aptos Display" w:cstheme="minorHAnsi"/>
          <w:sz w:val="22"/>
          <w:szCs w:val="22"/>
        </w:rPr>
        <w:t xml:space="preserve">Letters of support or </w:t>
      </w:r>
      <w:proofErr w:type="gramStart"/>
      <w:r w:rsidRPr="00A71821">
        <w:rPr>
          <w:rFonts w:ascii="Aptos Display" w:hAnsi="Aptos Display" w:cstheme="minorHAnsi"/>
          <w:sz w:val="22"/>
          <w:szCs w:val="22"/>
        </w:rPr>
        <w:t>references</w:t>
      </w:r>
      <w:proofErr w:type="gramEnd"/>
      <w:r w:rsidRPr="00A71821">
        <w:rPr>
          <w:rFonts w:ascii="Aptos Display" w:hAnsi="Aptos Display" w:cstheme="minorHAnsi"/>
          <w:sz w:val="22"/>
          <w:szCs w:val="22"/>
        </w:rPr>
        <w:t xml:space="preserve"> can be particularly helpful for first-time presenters.</w:t>
      </w:r>
      <w:r w:rsidRPr="00A71821">
        <w:rPr>
          <w:rFonts w:ascii="Aptos Display" w:hAnsi="Aptos Display" w:cstheme="minorHAnsi"/>
          <w:color w:val="000000"/>
          <w:sz w:val="22"/>
          <w:szCs w:val="22"/>
        </w:rPr>
        <w:t xml:space="preserve"> </w:t>
      </w:r>
      <w:r w:rsidRPr="00A71821">
        <w:rPr>
          <w:rFonts w:ascii="Aptos Display" w:hAnsi="Aptos Display" w:cstheme="minorHAnsi"/>
          <w:sz w:val="22"/>
          <w:szCs w:val="22"/>
        </w:rPr>
        <w:t xml:space="preserve">If available, please include examples of data collected that illustrates the success of your approach. </w:t>
      </w:r>
    </w:p>
    <w:p w14:paraId="2D7D71C7" w14:textId="77777777" w:rsidR="00C83DE9" w:rsidRPr="00A71821" w:rsidRDefault="00C83DE9" w:rsidP="00C57A6E">
      <w:pPr>
        <w:pStyle w:val="BodyText2"/>
        <w:spacing w:after="0" w:line="240" w:lineRule="auto"/>
        <w:ind w:right="74"/>
        <w:rPr>
          <w:rFonts w:ascii="Aptos Display" w:hAnsi="Aptos Display" w:cstheme="minorHAnsi"/>
          <w:color w:val="000000"/>
          <w:sz w:val="22"/>
          <w:szCs w:val="22"/>
        </w:rPr>
      </w:pPr>
    </w:p>
    <w:p w14:paraId="53D8ECA4" w14:textId="7C8C8FA9" w:rsidR="008F22AF" w:rsidRPr="00F971D3" w:rsidRDefault="00821068" w:rsidP="00F971D3">
      <w:pPr>
        <w:jc w:val="center"/>
        <w:rPr>
          <w:rFonts w:ascii="Aptos Display" w:hAnsi="Aptos Display" w:cstheme="minorHAnsi"/>
          <w:b/>
          <w:iCs/>
          <w:color w:val="000000"/>
          <w:sz w:val="22"/>
          <w:szCs w:val="22"/>
        </w:rPr>
      </w:pPr>
      <w:r w:rsidRPr="00A71821">
        <w:rPr>
          <w:rFonts w:ascii="Aptos Display" w:hAnsi="Aptos Display" w:cstheme="minorHAnsi"/>
          <w:b/>
          <w:iCs/>
          <w:color w:val="000000"/>
          <w:sz w:val="22"/>
          <w:szCs w:val="22"/>
        </w:rPr>
        <w:t>T</w:t>
      </w:r>
      <w:r w:rsidR="00310AFF" w:rsidRPr="00A71821">
        <w:rPr>
          <w:rFonts w:ascii="Aptos Display" w:hAnsi="Aptos Display" w:cstheme="minorHAnsi"/>
          <w:b/>
          <w:iCs/>
          <w:color w:val="000000"/>
          <w:sz w:val="22"/>
          <w:szCs w:val="22"/>
        </w:rPr>
        <w:t>hank you for applying</w:t>
      </w:r>
      <w:r w:rsidR="00615985" w:rsidRPr="00A71821">
        <w:rPr>
          <w:rFonts w:ascii="Aptos Display" w:hAnsi="Aptos Display" w:cstheme="minorHAnsi"/>
          <w:b/>
          <w:iCs/>
          <w:color w:val="000000"/>
          <w:sz w:val="22"/>
          <w:szCs w:val="22"/>
        </w:rPr>
        <w:t>!</w:t>
      </w:r>
    </w:p>
    <w:sectPr w:rsidR="008F22AF" w:rsidRPr="00F971D3" w:rsidSect="006378AA">
      <w:type w:val="continuous"/>
      <w:pgSz w:w="12240" w:h="15840"/>
      <w:pgMar w:top="993" w:right="720" w:bottom="284" w:left="720" w:header="720" w:footer="9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CBFB0F" w14:textId="77777777" w:rsidR="003A007E" w:rsidRDefault="003A007E">
      <w:r>
        <w:separator/>
      </w:r>
    </w:p>
  </w:endnote>
  <w:endnote w:type="continuationSeparator" w:id="0">
    <w:p w14:paraId="6CEC85A2" w14:textId="77777777" w:rsidR="003A007E" w:rsidRDefault="003A0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Md BT">
    <w:altName w:val="Courier New"/>
    <w:charset w:val="B1"/>
    <w:family w:val="swiss"/>
    <w:pitch w:val="variable"/>
    <w:sig w:usb0="80000867" w:usb1="00000000" w:usb2="00000000" w:usb3="00000000" w:csb0="000001FB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1" w:fontKey="{927B37CC-AE85-4DCD-AF13-C66C47977831}"/>
    <w:embedBold r:id="rId2" w:fontKey="{050B0FD2-CF35-4D34-9C0A-DA583452E81F}"/>
    <w:embedItalic r:id="rId3" w:fontKey="{7DDA53CF-B4D7-4499-AD0E-3C9FB64F7D1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F19871" w14:textId="77777777" w:rsidR="00793EC4" w:rsidRDefault="00793E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7FA033" w14:textId="77777777" w:rsidR="00793EC4" w:rsidRDefault="00793E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EE817" w14:textId="77777777" w:rsidR="00793EC4" w:rsidRDefault="00793E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B88013" w14:textId="77777777" w:rsidR="003A007E" w:rsidRDefault="003A007E">
      <w:r>
        <w:separator/>
      </w:r>
    </w:p>
  </w:footnote>
  <w:footnote w:type="continuationSeparator" w:id="0">
    <w:p w14:paraId="632FFC84" w14:textId="77777777" w:rsidR="003A007E" w:rsidRDefault="003A0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C2470" w14:textId="77777777" w:rsidR="00793EC4" w:rsidRDefault="00793E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046A6" w14:textId="77777777" w:rsidR="00793EC4" w:rsidRDefault="00793E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5A20C" w14:textId="462BC02D" w:rsidR="00467316" w:rsidRDefault="00510DE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E2B1CB3" wp14:editId="54A7BDED">
          <wp:simplePos x="0" y="0"/>
          <wp:positionH relativeFrom="column">
            <wp:posOffset>-552450</wp:posOffset>
          </wp:positionH>
          <wp:positionV relativeFrom="page">
            <wp:posOffset>9525</wp:posOffset>
          </wp:positionV>
          <wp:extent cx="7984890" cy="1209675"/>
          <wp:effectExtent l="0" t="0" r="0" b="0"/>
          <wp:wrapNone/>
          <wp:docPr id="26554538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489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3B334F"/>
    <w:multiLevelType w:val="hybridMultilevel"/>
    <w:tmpl w:val="B17C7D70"/>
    <w:lvl w:ilvl="0" w:tplc="749E5AF6">
      <w:start w:val="1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54064"/>
    <w:multiLevelType w:val="hybridMultilevel"/>
    <w:tmpl w:val="1116FB80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2" w15:restartNumberingAfterBreak="0">
    <w:nsid w:val="18CF72FE"/>
    <w:multiLevelType w:val="hybridMultilevel"/>
    <w:tmpl w:val="85F8E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94397"/>
    <w:multiLevelType w:val="hybridMultilevel"/>
    <w:tmpl w:val="8C5ADE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007AC"/>
    <w:multiLevelType w:val="hybridMultilevel"/>
    <w:tmpl w:val="226E2A3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3708D1"/>
    <w:multiLevelType w:val="singleLevel"/>
    <w:tmpl w:val="470ABA1E"/>
    <w:lvl w:ilvl="0">
      <w:start w:val="1"/>
      <w:numFmt w:val="bullet"/>
      <w:lvlText w:val="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0141094"/>
    <w:multiLevelType w:val="hybridMultilevel"/>
    <w:tmpl w:val="632627A2"/>
    <w:lvl w:ilvl="0" w:tplc="10090003">
      <w:start w:val="1"/>
      <w:numFmt w:val="bullet"/>
      <w:lvlText w:val="o"/>
      <w:lvlJc w:val="left"/>
      <w:pPr>
        <w:ind w:left="706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7" w15:restartNumberingAfterBreak="0">
    <w:nsid w:val="40D33295"/>
    <w:multiLevelType w:val="singleLevel"/>
    <w:tmpl w:val="470ABA1E"/>
    <w:lvl w:ilvl="0">
      <w:start w:val="1"/>
      <w:numFmt w:val="bullet"/>
      <w:lvlText w:val="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1D82C81"/>
    <w:multiLevelType w:val="hybridMultilevel"/>
    <w:tmpl w:val="02889E4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3E3337"/>
    <w:multiLevelType w:val="hybridMultilevel"/>
    <w:tmpl w:val="00E46C66"/>
    <w:lvl w:ilvl="0" w:tplc="BF8A8A8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684435"/>
    <w:multiLevelType w:val="hybridMultilevel"/>
    <w:tmpl w:val="DFE4C4DC"/>
    <w:lvl w:ilvl="0" w:tplc="10090001">
      <w:start w:val="1"/>
      <w:numFmt w:val="bullet"/>
      <w:lvlText w:val=""/>
      <w:lvlJc w:val="left"/>
      <w:pPr>
        <w:ind w:left="-70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</w:abstractNum>
  <w:abstractNum w:abstractNumId="11" w15:restartNumberingAfterBreak="0">
    <w:nsid w:val="4CDE2600"/>
    <w:multiLevelType w:val="hybridMultilevel"/>
    <w:tmpl w:val="10225AF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CD7F1E"/>
    <w:multiLevelType w:val="hybridMultilevel"/>
    <w:tmpl w:val="7E6A4A52"/>
    <w:lvl w:ilvl="0" w:tplc="10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num w:numId="1" w16cid:durableId="565184738">
    <w:abstractNumId w:val="0"/>
  </w:num>
  <w:num w:numId="2" w16cid:durableId="1935624930">
    <w:abstractNumId w:val="7"/>
  </w:num>
  <w:num w:numId="3" w16cid:durableId="1005398162">
    <w:abstractNumId w:val="5"/>
  </w:num>
  <w:num w:numId="4" w16cid:durableId="21903907">
    <w:abstractNumId w:val="9"/>
  </w:num>
  <w:num w:numId="5" w16cid:durableId="1703480384">
    <w:abstractNumId w:val="2"/>
  </w:num>
  <w:num w:numId="6" w16cid:durableId="328946331">
    <w:abstractNumId w:val="3"/>
  </w:num>
  <w:num w:numId="7" w16cid:durableId="833570043">
    <w:abstractNumId w:val="1"/>
  </w:num>
  <w:num w:numId="8" w16cid:durableId="2129855721">
    <w:abstractNumId w:val="11"/>
  </w:num>
  <w:num w:numId="9" w16cid:durableId="1592011615">
    <w:abstractNumId w:val="8"/>
  </w:num>
  <w:num w:numId="10" w16cid:durableId="4092249">
    <w:abstractNumId w:val="4"/>
  </w:num>
  <w:num w:numId="11" w16cid:durableId="1360161757">
    <w:abstractNumId w:val="6"/>
  </w:num>
  <w:num w:numId="12" w16cid:durableId="155000374">
    <w:abstractNumId w:val="12"/>
  </w:num>
  <w:num w:numId="13" w16cid:durableId="18476749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Da1sDQ2N7I0NDdU0lEKTi0uzszPAykwqgUAYev6xywAAAA="/>
  </w:docVars>
  <w:rsids>
    <w:rsidRoot w:val="00A33B7D"/>
    <w:rsid w:val="00005C38"/>
    <w:rsid w:val="00021ABA"/>
    <w:rsid w:val="00025FE5"/>
    <w:rsid w:val="00031519"/>
    <w:rsid w:val="00033186"/>
    <w:rsid w:val="0003427A"/>
    <w:rsid w:val="00040496"/>
    <w:rsid w:val="00050646"/>
    <w:rsid w:val="00050DD9"/>
    <w:rsid w:val="00054EBB"/>
    <w:rsid w:val="000566BD"/>
    <w:rsid w:val="0006034B"/>
    <w:rsid w:val="000612CF"/>
    <w:rsid w:val="000749FA"/>
    <w:rsid w:val="000756BA"/>
    <w:rsid w:val="0008499C"/>
    <w:rsid w:val="00095763"/>
    <w:rsid w:val="00095AFC"/>
    <w:rsid w:val="000971A3"/>
    <w:rsid w:val="000A2543"/>
    <w:rsid w:val="000A51CC"/>
    <w:rsid w:val="000C04E2"/>
    <w:rsid w:val="000C29D3"/>
    <w:rsid w:val="000C4AB3"/>
    <w:rsid w:val="000C5911"/>
    <w:rsid w:val="000C5E8C"/>
    <w:rsid w:val="000C60CE"/>
    <w:rsid w:val="000C7B85"/>
    <w:rsid w:val="000D4EC9"/>
    <w:rsid w:val="000D52C1"/>
    <w:rsid w:val="001015FD"/>
    <w:rsid w:val="00112EF3"/>
    <w:rsid w:val="001148F1"/>
    <w:rsid w:val="001165C8"/>
    <w:rsid w:val="00126CA6"/>
    <w:rsid w:val="00133637"/>
    <w:rsid w:val="00142BB9"/>
    <w:rsid w:val="00165496"/>
    <w:rsid w:val="001663B1"/>
    <w:rsid w:val="001731BA"/>
    <w:rsid w:val="00173C2B"/>
    <w:rsid w:val="0018100A"/>
    <w:rsid w:val="001923AE"/>
    <w:rsid w:val="00192B1C"/>
    <w:rsid w:val="00193AA0"/>
    <w:rsid w:val="001A5B23"/>
    <w:rsid w:val="001A5F0B"/>
    <w:rsid w:val="001B55DF"/>
    <w:rsid w:val="001B62E1"/>
    <w:rsid w:val="001C74DD"/>
    <w:rsid w:val="00212796"/>
    <w:rsid w:val="00214628"/>
    <w:rsid w:val="0021535F"/>
    <w:rsid w:val="0022762E"/>
    <w:rsid w:val="00230BCE"/>
    <w:rsid w:val="00240FC0"/>
    <w:rsid w:val="00241923"/>
    <w:rsid w:val="00243098"/>
    <w:rsid w:val="00243112"/>
    <w:rsid w:val="00251123"/>
    <w:rsid w:val="00251B15"/>
    <w:rsid w:val="0025212E"/>
    <w:rsid w:val="0026198B"/>
    <w:rsid w:val="002641E0"/>
    <w:rsid w:val="00266793"/>
    <w:rsid w:val="00270AF1"/>
    <w:rsid w:val="002817CB"/>
    <w:rsid w:val="002854DE"/>
    <w:rsid w:val="00291747"/>
    <w:rsid w:val="00291C27"/>
    <w:rsid w:val="002A5769"/>
    <w:rsid w:val="002A65D4"/>
    <w:rsid w:val="002C0624"/>
    <w:rsid w:val="002C258D"/>
    <w:rsid w:val="002C25EC"/>
    <w:rsid w:val="002C5E39"/>
    <w:rsid w:val="002C7047"/>
    <w:rsid w:val="002D2791"/>
    <w:rsid w:val="002E19EA"/>
    <w:rsid w:val="002E606E"/>
    <w:rsid w:val="002F1D16"/>
    <w:rsid w:val="002F6865"/>
    <w:rsid w:val="003016B6"/>
    <w:rsid w:val="00307F16"/>
    <w:rsid w:val="00310764"/>
    <w:rsid w:val="00310AFF"/>
    <w:rsid w:val="00312306"/>
    <w:rsid w:val="003150AF"/>
    <w:rsid w:val="00321A0E"/>
    <w:rsid w:val="003242C4"/>
    <w:rsid w:val="00327C3F"/>
    <w:rsid w:val="00332B2C"/>
    <w:rsid w:val="00332D4E"/>
    <w:rsid w:val="00334F19"/>
    <w:rsid w:val="00336C66"/>
    <w:rsid w:val="00343E04"/>
    <w:rsid w:val="0034416C"/>
    <w:rsid w:val="003520D2"/>
    <w:rsid w:val="00357209"/>
    <w:rsid w:val="003640B4"/>
    <w:rsid w:val="003754E1"/>
    <w:rsid w:val="003759DF"/>
    <w:rsid w:val="00393F05"/>
    <w:rsid w:val="00393FE9"/>
    <w:rsid w:val="003970B4"/>
    <w:rsid w:val="003A007E"/>
    <w:rsid w:val="003A2AAA"/>
    <w:rsid w:val="003A5DE8"/>
    <w:rsid w:val="003B576E"/>
    <w:rsid w:val="003C4B09"/>
    <w:rsid w:val="003C6FDF"/>
    <w:rsid w:val="003D278B"/>
    <w:rsid w:val="003D6DCD"/>
    <w:rsid w:val="003E4E2F"/>
    <w:rsid w:val="003E72C1"/>
    <w:rsid w:val="003E7575"/>
    <w:rsid w:val="003F30B7"/>
    <w:rsid w:val="003F4804"/>
    <w:rsid w:val="004002D0"/>
    <w:rsid w:val="004108F5"/>
    <w:rsid w:val="00412959"/>
    <w:rsid w:val="004268B5"/>
    <w:rsid w:val="00430D4B"/>
    <w:rsid w:val="00433FD4"/>
    <w:rsid w:val="00434B5A"/>
    <w:rsid w:val="0043638E"/>
    <w:rsid w:val="004368D8"/>
    <w:rsid w:val="0044018F"/>
    <w:rsid w:val="004402E3"/>
    <w:rsid w:val="00445C6F"/>
    <w:rsid w:val="004663B8"/>
    <w:rsid w:val="00467316"/>
    <w:rsid w:val="004756C0"/>
    <w:rsid w:val="00486152"/>
    <w:rsid w:val="004940AC"/>
    <w:rsid w:val="00495A4E"/>
    <w:rsid w:val="004A5B54"/>
    <w:rsid w:val="004B732E"/>
    <w:rsid w:val="004C0B26"/>
    <w:rsid w:val="004C13AC"/>
    <w:rsid w:val="004C201B"/>
    <w:rsid w:val="004C2895"/>
    <w:rsid w:val="004C37C8"/>
    <w:rsid w:val="004D0D55"/>
    <w:rsid w:val="004D7431"/>
    <w:rsid w:val="004E4E45"/>
    <w:rsid w:val="004E6C51"/>
    <w:rsid w:val="004F1976"/>
    <w:rsid w:val="004F1E54"/>
    <w:rsid w:val="004F611A"/>
    <w:rsid w:val="005017DB"/>
    <w:rsid w:val="00502E09"/>
    <w:rsid w:val="00503934"/>
    <w:rsid w:val="00510D06"/>
    <w:rsid w:val="00510DE5"/>
    <w:rsid w:val="00512C05"/>
    <w:rsid w:val="00513674"/>
    <w:rsid w:val="005213E7"/>
    <w:rsid w:val="00525AAB"/>
    <w:rsid w:val="0052637E"/>
    <w:rsid w:val="00526650"/>
    <w:rsid w:val="00526FD4"/>
    <w:rsid w:val="005328DB"/>
    <w:rsid w:val="005341CC"/>
    <w:rsid w:val="00542B24"/>
    <w:rsid w:val="005430D8"/>
    <w:rsid w:val="00553A6A"/>
    <w:rsid w:val="005577B4"/>
    <w:rsid w:val="00565792"/>
    <w:rsid w:val="00571D5B"/>
    <w:rsid w:val="00572C23"/>
    <w:rsid w:val="00574CE8"/>
    <w:rsid w:val="0057582F"/>
    <w:rsid w:val="005778CA"/>
    <w:rsid w:val="00581E5B"/>
    <w:rsid w:val="0059387D"/>
    <w:rsid w:val="005A1670"/>
    <w:rsid w:val="005B1304"/>
    <w:rsid w:val="005C1E76"/>
    <w:rsid w:val="005C22BF"/>
    <w:rsid w:val="005C5350"/>
    <w:rsid w:val="005D0954"/>
    <w:rsid w:val="005E4597"/>
    <w:rsid w:val="005E50FA"/>
    <w:rsid w:val="005F19CD"/>
    <w:rsid w:val="005F2F53"/>
    <w:rsid w:val="00600A3B"/>
    <w:rsid w:val="0060515A"/>
    <w:rsid w:val="00615985"/>
    <w:rsid w:val="006222A0"/>
    <w:rsid w:val="00625427"/>
    <w:rsid w:val="00626373"/>
    <w:rsid w:val="006273D6"/>
    <w:rsid w:val="006378AA"/>
    <w:rsid w:val="006433C3"/>
    <w:rsid w:val="00645485"/>
    <w:rsid w:val="00655609"/>
    <w:rsid w:val="00657447"/>
    <w:rsid w:val="00680000"/>
    <w:rsid w:val="00680C25"/>
    <w:rsid w:val="00683EB7"/>
    <w:rsid w:val="00686DE3"/>
    <w:rsid w:val="00691871"/>
    <w:rsid w:val="0069373D"/>
    <w:rsid w:val="006A2513"/>
    <w:rsid w:val="006A74D4"/>
    <w:rsid w:val="006B1B6D"/>
    <w:rsid w:val="006B46CD"/>
    <w:rsid w:val="006B726D"/>
    <w:rsid w:val="006C224E"/>
    <w:rsid w:val="006C3037"/>
    <w:rsid w:val="006E05E8"/>
    <w:rsid w:val="006E1488"/>
    <w:rsid w:val="006E1851"/>
    <w:rsid w:val="006F5782"/>
    <w:rsid w:val="006F73E8"/>
    <w:rsid w:val="006F7C7D"/>
    <w:rsid w:val="00702DBB"/>
    <w:rsid w:val="00707740"/>
    <w:rsid w:val="00712CA8"/>
    <w:rsid w:val="00735279"/>
    <w:rsid w:val="0073540E"/>
    <w:rsid w:val="007362D2"/>
    <w:rsid w:val="007376A3"/>
    <w:rsid w:val="00743F4B"/>
    <w:rsid w:val="00744504"/>
    <w:rsid w:val="007469E8"/>
    <w:rsid w:val="00752E1E"/>
    <w:rsid w:val="00753390"/>
    <w:rsid w:val="007541C1"/>
    <w:rsid w:val="00757347"/>
    <w:rsid w:val="00763314"/>
    <w:rsid w:val="0076493D"/>
    <w:rsid w:val="00767094"/>
    <w:rsid w:val="0077156D"/>
    <w:rsid w:val="007728FA"/>
    <w:rsid w:val="00773A89"/>
    <w:rsid w:val="0077677D"/>
    <w:rsid w:val="007819D0"/>
    <w:rsid w:val="00793410"/>
    <w:rsid w:val="00793EC4"/>
    <w:rsid w:val="00794B3A"/>
    <w:rsid w:val="007975DE"/>
    <w:rsid w:val="007A6F9D"/>
    <w:rsid w:val="007B51E8"/>
    <w:rsid w:val="007B584B"/>
    <w:rsid w:val="007C158F"/>
    <w:rsid w:val="007C3217"/>
    <w:rsid w:val="007D1516"/>
    <w:rsid w:val="007D3DEC"/>
    <w:rsid w:val="007D4355"/>
    <w:rsid w:val="007E08E1"/>
    <w:rsid w:val="007E26FF"/>
    <w:rsid w:val="007F1D83"/>
    <w:rsid w:val="008001A0"/>
    <w:rsid w:val="00800547"/>
    <w:rsid w:val="00805B94"/>
    <w:rsid w:val="00806EF0"/>
    <w:rsid w:val="00811D4A"/>
    <w:rsid w:val="008175D1"/>
    <w:rsid w:val="00821068"/>
    <w:rsid w:val="0082698F"/>
    <w:rsid w:val="0082723C"/>
    <w:rsid w:val="008314BA"/>
    <w:rsid w:val="00846F45"/>
    <w:rsid w:val="00860D8B"/>
    <w:rsid w:val="008629EE"/>
    <w:rsid w:val="00863077"/>
    <w:rsid w:val="00871A3B"/>
    <w:rsid w:val="008740A0"/>
    <w:rsid w:val="008745DF"/>
    <w:rsid w:val="00874CBD"/>
    <w:rsid w:val="00876A1D"/>
    <w:rsid w:val="00881834"/>
    <w:rsid w:val="00882F48"/>
    <w:rsid w:val="00892D2A"/>
    <w:rsid w:val="00895A04"/>
    <w:rsid w:val="008A4AEF"/>
    <w:rsid w:val="008A5D6A"/>
    <w:rsid w:val="008A6A40"/>
    <w:rsid w:val="008A7F55"/>
    <w:rsid w:val="008C0A39"/>
    <w:rsid w:val="008C3C46"/>
    <w:rsid w:val="008C5C37"/>
    <w:rsid w:val="008D67D0"/>
    <w:rsid w:val="008E578E"/>
    <w:rsid w:val="008F09A9"/>
    <w:rsid w:val="008F22AF"/>
    <w:rsid w:val="008F317B"/>
    <w:rsid w:val="00900324"/>
    <w:rsid w:val="009013CE"/>
    <w:rsid w:val="009015D0"/>
    <w:rsid w:val="00901904"/>
    <w:rsid w:val="00902498"/>
    <w:rsid w:val="00907AAE"/>
    <w:rsid w:val="0091194C"/>
    <w:rsid w:val="009147C0"/>
    <w:rsid w:val="00922CBF"/>
    <w:rsid w:val="00932959"/>
    <w:rsid w:val="0094092D"/>
    <w:rsid w:val="00941546"/>
    <w:rsid w:val="009528FB"/>
    <w:rsid w:val="00954E57"/>
    <w:rsid w:val="009601C2"/>
    <w:rsid w:val="009609E2"/>
    <w:rsid w:val="0096151F"/>
    <w:rsid w:val="009704A3"/>
    <w:rsid w:val="00976749"/>
    <w:rsid w:val="00976BC6"/>
    <w:rsid w:val="009978EF"/>
    <w:rsid w:val="009A1D83"/>
    <w:rsid w:val="009A6F09"/>
    <w:rsid w:val="009C3605"/>
    <w:rsid w:val="009C52A4"/>
    <w:rsid w:val="009D6A98"/>
    <w:rsid w:val="009E1A8F"/>
    <w:rsid w:val="009E3F1B"/>
    <w:rsid w:val="009E4722"/>
    <w:rsid w:val="009E5196"/>
    <w:rsid w:val="009F1860"/>
    <w:rsid w:val="009F2118"/>
    <w:rsid w:val="009F2E26"/>
    <w:rsid w:val="00A070A3"/>
    <w:rsid w:val="00A23A14"/>
    <w:rsid w:val="00A25FA6"/>
    <w:rsid w:val="00A316DA"/>
    <w:rsid w:val="00A33B7D"/>
    <w:rsid w:val="00A35C3D"/>
    <w:rsid w:val="00A50C2F"/>
    <w:rsid w:val="00A55809"/>
    <w:rsid w:val="00A61DC5"/>
    <w:rsid w:val="00A64ADF"/>
    <w:rsid w:val="00A70977"/>
    <w:rsid w:val="00A71821"/>
    <w:rsid w:val="00A75913"/>
    <w:rsid w:val="00A814DE"/>
    <w:rsid w:val="00A96718"/>
    <w:rsid w:val="00A96B0D"/>
    <w:rsid w:val="00AA32D4"/>
    <w:rsid w:val="00AB372F"/>
    <w:rsid w:val="00AB6023"/>
    <w:rsid w:val="00AC589A"/>
    <w:rsid w:val="00AC5FC5"/>
    <w:rsid w:val="00AE5482"/>
    <w:rsid w:val="00AF2E0F"/>
    <w:rsid w:val="00AF4C0F"/>
    <w:rsid w:val="00AF6F4B"/>
    <w:rsid w:val="00B0214B"/>
    <w:rsid w:val="00B065AB"/>
    <w:rsid w:val="00B16DFF"/>
    <w:rsid w:val="00B22D13"/>
    <w:rsid w:val="00B23FBE"/>
    <w:rsid w:val="00B24E7D"/>
    <w:rsid w:val="00B271E9"/>
    <w:rsid w:val="00B37D23"/>
    <w:rsid w:val="00B400F7"/>
    <w:rsid w:val="00B40A75"/>
    <w:rsid w:val="00B47AB2"/>
    <w:rsid w:val="00B52015"/>
    <w:rsid w:val="00B5410A"/>
    <w:rsid w:val="00B717C2"/>
    <w:rsid w:val="00B726AE"/>
    <w:rsid w:val="00B76279"/>
    <w:rsid w:val="00B82378"/>
    <w:rsid w:val="00B9784E"/>
    <w:rsid w:val="00BA2C27"/>
    <w:rsid w:val="00BC5023"/>
    <w:rsid w:val="00BC7CE9"/>
    <w:rsid w:val="00BD0A4F"/>
    <w:rsid w:val="00BD1EE0"/>
    <w:rsid w:val="00BD3D10"/>
    <w:rsid w:val="00BE3354"/>
    <w:rsid w:val="00BE5ECC"/>
    <w:rsid w:val="00BE6444"/>
    <w:rsid w:val="00BE7AD6"/>
    <w:rsid w:val="00BE7E1F"/>
    <w:rsid w:val="00BF1348"/>
    <w:rsid w:val="00BF1AB7"/>
    <w:rsid w:val="00BF4E74"/>
    <w:rsid w:val="00BF6BE0"/>
    <w:rsid w:val="00BF7B27"/>
    <w:rsid w:val="00C0548A"/>
    <w:rsid w:val="00C15105"/>
    <w:rsid w:val="00C21016"/>
    <w:rsid w:val="00C21F22"/>
    <w:rsid w:val="00C25FBB"/>
    <w:rsid w:val="00C26BA8"/>
    <w:rsid w:val="00C40F9F"/>
    <w:rsid w:val="00C441C8"/>
    <w:rsid w:val="00C509A2"/>
    <w:rsid w:val="00C50B6C"/>
    <w:rsid w:val="00C526DA"/>
    <w:rsid w:val="00C57A6E"/>
    <w:rsid w:val="00C665F8"/>
    <w:rsid w:val="00C67CF0"/>
    <w:rsid w:val="00C72084"/>
    <w:rsid w:val="00C7505B"/>
    <w:rsid w:val="00C7749C"/>
    <w:rsid w:val="00C77670"/>
    <w:rsid w:val="00C816EB"/>
    <w:rsid w:val="00C83DE9"/>
    <w:rsid w:val="00C9295D"/>
    <w:rsid w:val="00C9471E"/>
    <w:rsid w:val="00C96A28"/>
    <w:rsid w:val="00CA2C17"/>
    <w:rsid w:val="00CA3A69"/>
    <w:rsid w:val="00CB6298"/>
    <w:rsid w:val="00CD1FB7"/>
    <w:rsid w:val="00CD610B"/>
    <w:rsid w:val="00CE31A5"/>
    <w:rsid w:val="00CE5778"/>
    <w:rsid w:val="00CE5EAF"/>
    <w:rsid w:val="00CF0454"/>
    <w:rsid w:val="00CF2D94"/>
    <w:rsid w:val="00CF6326"/>
    <w:rsid w:val="00D03242"/>
    <w:rsid w:val="00D130BE"/>
    <w:rsid w:val="00D1411C"/>
    <w:rsid w:val="00D17927"/>
    <w:rsid w:val="00D23F17"/>
    <w:rsid w:val="00D249F7"/>
    <w:rsid w:val="00D26EB6"/>
    <w:rsid w:val="00D30C86"/>
    <w:rsid w:val="00D31E7D"/>
    <w:rsid w:val="00D401D5"/>
    <w:rsid w:val="00D42D31"/>
    <w:rsid w:val="00D51BF4"/>
    <w:rsid w:val="00D55662"/>
    <w:rsid w:val="00D60409"/>
    <w:rsid w:val="00D611A5"/>
    <w:rsid w:val="00D626A4"/>
    <w:rsid w:val="00D64309"/>
    <w:rsid w:val="00D64BB0"/>
    <w:rsid w:val="00D66E8E"/>
    <w:rsid w:val="00D86F14"/>
    <w:rsid w:val="00D91C7E"/>
    <w:rsid w:val="00DA093F"/>
    <w:rsid w:val="00DA2447"/>
    <w:rsid w:val="00DA3298"/>
    <w:rsid w:val="00DA455B"/>
    <w:rsid w:val="00DB2ED9"/>
    <w:rsid w:val="00DB62A7"/>
    <w:rsid w:val="00DD6AEE"/>
    <w:rsid w:val="00DE3CFE"/>
    <w:rsid w:val="00DE4855"/>
    <w:rsid w:val="00DF0A49"/>
    <w:rsid w:val="00DF10BA"/>
    <w:rsid w:val="00DF41AA"/>
    <w:rsid w:val="00DF4E04"/>
    <w:rsid w:val="00DF64E5"/>
    <w:rsid w:val="00DF7925"/>
    <w:rsid w:val="00E00B5E"/>
    <w:rsid w:val="00E04811"/>
    <w:rsid w:val="00E12632"/>
    <w:rsid w:val="00E144D8"/>
    <w:rsid w:val="00E1557F"/>
    <w:rsid w:val="00E15599"/>
    <w:rsid w:val="00E16B67"/>
    <w:rsid w:val="00E27698"/>
    <w:rsid w:val="00E432B5"/>
    <w:rsid w:val="00E55AE7"/>
    <w:rsid w:val="00E61286"/>
    <w:rsid w:val="00E8221A"/>
    <w:rsid w:val="00E83690"/>
    <w:rsid w:val="00E8483E"/>
    <w:rsid w:val="00E852B3"/>
    <w:rsid w:val="00EB6880"/>
    <w:rsid w:val="00EB7A1C"/>
    <w:rsid w:val="00EC5165"/>
    <w:rsid w:val="00EC7B5F"/>
    <w:rsid w:val="00ED4C47"/>
    <w:rsid w:val="00ED4FD4"/>
    <w:rsid w:val="00EE1057"/>
    <w:rsid w:val="00EE2C7C"/>
    <w:rsid w:val="00EE342C"/>
    <w:rsid w:val="00EF4A08"/>
    <w:rsid w:val="00EF7684"/>
    <w:rsid w:val="00F02E01"/>
    <w:rsid w:val="00F03B9F"/>
    <w:rsid w:val="00F21E07"/>
    <w:rsid w:val="00F239A7"/>
    <w:rsid w:val="00F310A4"/>
    <w:rsid w:val="00F4759F"/>
    <w:rsid w:val="00F52DA9"/>
    <w:rsid w:val="00F57262"/>
    <w:rsid w:val="00F6513C"/>
    <w:rsid w:val="00F66676"/>
    <w:rsid w:val="00F678FF"/>
    <w:rsid w:val="00F714B3"/>
    <w:rsid w:val="00F819BF"/>
    <w:rsid w:val="00F8350F"/>
    <w:rsid w:val="00F91351"/>
    <w:rsid w:val="00F971D3"/>
    <w:rsid w:val="00FA6961"/>
    <w:rsid w:val="00FB35EB"/>
    <w:rsid w:val="00FB57E5"/>
    <w:rsid w:val="00FB6155"/>
    <w:rsid w:val="00FD2230"/>
    <w:rsid w:val="00FD281A"/>
    <w:rsid w:val="00FD3FB0"/>
    <w:rsid w:val="00FE38F8"/>
    <w:rsid w:val="00FE4CA0"/>
    <w:rsid w:val="00FE5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37283B8"/>
  <w15:docId w15:val="{763D61ED-9C4B-4675-B20C-59AD975AC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 w:cs="Tahoma"/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ind w:left="-720"/>
      <w:outlineLvl w:val="2"/>
    </w:pPr>
    <w:rPr>
      <w:rFonts w:ascii="Futura Md BT" w:hAnsi="Futura Md BT" w:cs="Tahoma"/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Futura Md BT" w:hAnsi="Futura Md BT" w:cs="Tahoma"/>
      <w:b/>
      <w:b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Futura Md BT" w:hAnsi="Futura Md BT"/>
      <w:b/>
      <w:bCs/>
      <w:i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rPr>
      <w:rFonts w:ascii="Tahoma" w:hAnsi="Tahoma" w:cs="Tahoma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824A1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rsid w:val="00065B6D"/>
    <w:pPr>
      <w:spacing w:after="120" w:line="480" w:lineRule="auto"/>
    </w:pPr>
  </w:style>
  <w:style w:type="character" w:customStyle="1" w:styleId="BodyText2Char">
    <w:name w:val="Body Text 2 Char"/>
    <w:link w:val="BodyText2"/>
    <w:rsid w:val="00065B6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065B6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065B6D"/>
    <w:rPr>
      <w:sz w:val="24"/>
      <w:szCs w:val="24"/>
    </w:rPr>
  </w:style>
  <w:style w:type="paragraph" w:styleId="BodyText3">
    <w:name w:val="Body Text 3"/>
    <w:basedOn w:val="Normal"/>
    <w:link w:val="BodyText3Char"/>
    <w:rsid w:val="00065B6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065B6D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2057BD"/>
    <w:pPr>
      <w:ind w:left="720"/>
    </w:pPr>
  </w:style>
  <w:style w:type="character" w:styleId="Strong">
    <w:name w:val="Strong"/>
    <w:uiPriority w:val="22"/>
    <w:qFormat/>
    <w:rsid w:val="00AF2E0F"/>
    <w:rPr>
      <w:b/>
      <w:bCs/>
    </w:rPr>
  </w:style>
  <w:style w:type="character" w:customStyle="1" w:styleId="FooterChar">
    <w:name w:val="Footer Char"/>
    <w:link w:val="Footer"/>
    <w:uiPriority w:val="99"/>
    <w:rsid w:val="006273D6"/>
    <w:rPr>
      <w:sz w:val="24"/>
      <w:szCs w:val="24"/>
      <w:lang w:val="en-US" w:eastAsia="en-US"/>
    </w:rPr>
  </w:style>
  <w:style w:type="character" w:customStyle="1" w:styleId="smallbluelink">
    <w:name w:val="smallbluelink"/>
    <w:basedOn w:val="DefaultParagraphFont"/>
    <w:rsid w:val="00C9295D"/>
  </w:style>
  <w:style w:type="character" w:customStyle="1" w:styleId="Strong1">
    <w:name w:val="Strong1"/>
    <w:basedOn w:val="DefaultParagraphFont"/>
    <w:rsid w:val="00C9295D"/>
  </w:style>
  <w:style w:type="character" w:customStyle="1" w:styleId="BodyTextChar">
    <w:name w:val="Body Text Char"/>
    <w:link w:val="BodyText"/>
    <w:rsid w:val="00310AFF"/>
    <w:rPr>
      <w:rFonts w:ascii="Tahoma" w:hAnsi="Tahoma" w:cs="Tahoma"/>
      <w:szCs w:val="24"/>
      <w:lang w:val="en-US" w:eastAsia="en-US"/>
    </w:rPr>
  </w:style>
  <w:style w:type="table" w:styleId="TableGrid">
    <w:name w:val="Table Grid"/>
    <w:basedOn w:val="TableNormal"/>
    <w:rsid w:val="00F651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070A3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C0B2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126CA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26C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26CA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26C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26CA6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conference@fnesc.ca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8C41052A98641963EC2FB55FC046F" ma:contentTypeVersion="13" ma:contentTypeDescription="Create a new document." ma:contentTypeScope="" ma:versionID="42f4f7ef03eb75395e93884c8db90da3">
  <xsd:schema xmlns:xsd="http://www.w3.org/2001/XMLSchema" xmlns:xs="http://www.w3.org/2001/XMLSchema" xmlns:p="http://schemas.microsoft.com/office/2006/metadata/properties" xmlns:ns2="a22e32ad-63c0-4384-a825-fcf6bb643ab5" xmlns:ns3="bd437514-8802-4754-9e13-763b64e5754d" targetNamespace="http://schemas.microsoft.com/office/2006/metadata/properties" ma:root="true" ma:fieldsID="00d93c25fadc96665278fe1b2f54d429" ns2:_="" ns3:_="">
    <xsd:import namespace="a22e32ad-63c0-4384-a825-fcf6bb643ab5"/>
    <xsd:import namespace="bd437514-8802-4754-9e13-763b64e575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2e32ad-63c0-4384-a825-fcf6bb643a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7caf7d25-5f2e-4763-93e7-c5d5affc37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37514-8802-4754-9e13-763b64e5754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6814b194-e291-4d2d-9619-76f3bd83973b}" ma:internalName="TaxCatchAll" ma:showField="CatchAllData" ma:web="bd437514-8802-4754-9e13-763b64e575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d437514-8802-4754-9e13-763b64e5754d" xsi:nil="true"/>
    <lcf76f155ced4ddcb4097134ff3c332f xmlns="a22e32ad-63c0-4384-a825-fcf6bb643ab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8EE0D1D-F010-4F25-92F6-CC15C92AA8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1726AD-E1D0-4A86-9E5A-228D6DD3E6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2e32ad-63c0-4384-a825-fcf6bb643ab5"/>
    <ds:schemaRef ds:uri="bd437514-8802-4754-9e13-763b64e575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D40532-16BA-4EB1-BFF1-109A294821F6}">
  <ds:schemaRefs>
    <ds:schemaRef ds:uri="http://schemas.microsoft.com/office/2006/metadata/properties"/>
    <ds:schemaRef ds:uri="http://schemas.microsoft.com/office/infopath/2007/PartnerControls"/>
    <ds:schemaRef ds:uri="bd437514-8802-4754-9e13-763b64e5754d"/>
    <ds:schemaRef ds:uri="a22e32ad-63c0-4384-a825-fcf6bb643ab5"/>
  </ds:schemaRefs>
</ds:datastoreItem>
</file>

<file path=docMetadata/LabelInfo.xml><?xml version="1.0" encoding="utf-8"?>
<clbl:labelList xmlns:clbl="http://schemas.microsoft.com/office/2020/mipLabelMetadata">
  <clbl:label id="{6090b695-b8ed-4168-a734-0d4088d6497e}" enabled="0" method="" siteId="{6090b695-b8ed-4168-a734-0d4088d6497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310</Words>
  <Characters>1890</Characters>
  <Application>Microsoft Office Word</Application>
  <DocSecurity>0</DocSecurity>
  <Lines>126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l for Workshop Proposals</vt:lpstr>
    </vt:vector>
  </TitlesOfParts>
  <Company>FNESC</Company>
  <LinksUpToDate>false</LinksUpToDate>
  <CharactersWithSpaces>2149</CharactersWithSpaces>
  <SharedDoc>false</SharedDoc>
  <HLinks>
    <vt:vector size="6" baseType="variant">
      <vt:variant>
        <vt:i4>7405628</vt:i4>
      </vt:variant>
      <vt:variant>
        <vt:i4>0</vt:i4>
      </vt:variant>
      <vt:variant>
        <vt:i4>0</vt:i4>
      </vt:variant>
      <vt:variant>
        <vt:i4>5</vt:i4>
      </vt:variant>
      <vt:variant>
        <vt:lpwstr>http://www.fnsa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Workshop Proposals</dc:title>
  <dc:creator>Jennifer White</dc:creator>
  <cp:lastModifiedBy>Hailey Jang</cp:lastModifiedBy>
  <cp:revision>27</cp:revision>
  <cp:lastPrinted>2026-05-22T14:43:00Z</cp:lastPrinted>
  <dcterms:created xsi:type="dcterms:W3CDTF">2026-05-22T14:45:00Z</dcterms:created>
  <dcterms:modified xsi:type="dcterms:W3CDTF">2026-06-17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8C41052A98641963EC2FB55FC046F</vt:lpwstr>
  </property>
  <property fmtid="{D5CDD505-2E9C-101B-9397-08002B2CF9AE}" pid="3" name="MediaServiceImageTags">
    <vt:lpwstr/>
  </property>
</Properties>
</file>